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0B7D10" w14:textId="5F35A10F" w:rsidR="009E51BB" w:rsidRPr="00FB7ED6" w:rsidRDefault="00B643DA" w:rsidP="00ED11A7">
      <w:pPr>
        <w:suppressAutoHyphens/>
        <w:wordWrap/>
        <w:autoSpaceDE/>
        <w:jc w:val="center"/>
        <w:rPr>
          <w:rFonts w:ascii="Times New Roman" w:eastAsia="Times New Roman"/>
          <w:b/>
          <w:color w:val="00000A"/>
          <w:kern w:val="0"/>
          <w:sz w:val="22"/>
          <w:szCs w:val="20"/>
          <w:lang w:eastAsia="en-GB" w:bidi="en-GB"/>
        </w:rPr>
      </w:pPr>
      <w:r w:rsidRPr="00FB7ED6">
        <w:rPr>
          <w:rFonts w:ascii="Arial" w:eastAsia="Hankook Semibold" w:hAnsi="Arial" w:cs="Arial"/>
          <w:b/>
          <w:sz w:val="32"/>
          <w:szCs w:val="32"/>
        </w:rPr>
        <w:t>Hankook Tire collaborates with SK Planet to develop Road Risk Detection Solution</w:t>
      </w:r>
    </w:p>
    <w:p w14:paraId="01F95B64" w14:textId="77777777" w:rsidR="00B643DA" w:rsidRPr="000C1956" w:rsidRDefault="00B643DA" w:rsidP="00C1112E">
      <w:pPr>
        <w:suppressAutoHyphens/>
        <w:wordWrap/>
        <w:autoSpaceDE/>
        <w:rPr>
          <w:rFonts w:ascii="Times New Roman" w:eastAsia="Times New Roman"/>
          <w:b/>
          <w:color w:val="00000A"/>
          <w:kern w:val="0"/>
          <w:sz w:val="22"/>
          <w:szCs w:val="20"/>
          <w:highlight w:val="red"/>
          <w:lang w:eastAsia="en-GB" w:bidi="en-GB"/>
        </w:rPr>
      </w:pPr>
    </w:p>
    <w:p w14:paraId="0829A8EE" w14:textId="5760DF3C" w:rsidR="00514DA0" w:rsidRDefault="001D79ED" w:rsidP="00457D59">
      <w:pPr>
        <w:suppressAutoHyphens/>
        <w:wordWrap/>
        <w:autoSpaceDE/>
        <w:spacing w:line="276" w:lineRule="auto"/>
        <w:rPr>
          <w:rFonts w:ascii="Times New Roman" w:eastAsia="Times New Roman"/>
          <w:b/>
          <w:color w:val="00000A"/>
          <w:kern w:val="0"/>
          <w:sz w:val="22"/>
          <w:szCs w:val="20"/>
          <w:lang w:eastAsia="en-GB" w:bidi="en-GB"/>
        </w:rPr>
      </w:pPr>
      <w:proofErr w:type="spellStart"/>
      <w:r>
        <w:rPr>
          <w:rFonts w:ascii="Times New Roman" w:eastAsia="Times New Roman"/>
          <w:b/>
          <w:color w:val="00000A"/>
          <w:kern w:val="0"/>
          <w:sz w:val="22"/>
          <w:szCs w:val="20"/>
          <w:lang w:eastAsia="en-GB" w:bidi="en-GB"/>
        </w:rPr>
        <w:t>Tyre</w:t>
      </w:r>
      <w:proofErr w:type="spellEnd"/>
      <w:r>
        <w:rPr>
          <w:rFonts w:ascii="Times New Roman" w:eastAsia="Times New Roman"/>
          <w:b/>
          <w:color w:val="00000A"/>
          <w:kern w:val="0"/>
          <w:sz w:val="22"/>
          <w:szCs w:val="20"/>
          <w:lang w:eastAsia="en-GB" w:bidi="en-GB"/>
        </w:rPr>
        <w:t xml:space="preserve"> maker Hankook is expanding its leading position in </w:t>
      </w:r>
      <w:proofErr w:type="spellStart"/>
      <w:r>
        <w:rPr>
          <w:rFonts w:ascii="Times New Roman" w:eastAsia="Times New Roman"/>
          <w:b/>
          <w:color w:val="00000A"/>
          <w:kern w:val="0"/>
          <w:sz w:val="22"/>
          <w:szCs w:val="20"/>
          <w:lang w:eastAsia="en-GB" w:bidi="en-GB"/>
        </w:rPr>
        <w:t>tyre</w:t>
      </w:r>
      <w:proofErr w:type="spellEnd"/>
      <w:r>
        <w:rPr>
          <w:rFonts w:ascii="Times New Roman" w:eastAsia="Times New Roman"/>
          <w:b/>
          <w:color w:val="00000A"/>
          <w:kern w:val="0"/>
          <w:sz w:val="22"/>
          <w:szCs w:val="20"/>
          <w:lang w:eastAsia="en-GB" w:bidi="en-GB"/>
        </w:rPr>
        <w:t xml:space="preserve"> technology with the development of a platform together with SK Planet. The aim of the platform is to </w:t>
      </w:r>
      <w:proofErr w:type="spellStart"/>
      <w:r>
        <w:rPr>
          <w:rFonts w:ascii="Times New Roman" w:eastAsia="Times New Roman"/>
          <w:b/>
          <w:color w:val="00000A"/>
          <w:kern w:val="0"/>
          <w:sz w:val="22"/>
          <w:szCs w:val="20"/>
          <w:lang w:eastAsia="en-GB" w:bidi="en-GB"/>
        </w:rPr>
        <w:t>analyse</w:t>
      </w:r>
      <w:proofErr w:type="spellEnd"/>
      <w:r>
        <w:rPr>
          <w:rFonts w:ascii="Times New Roman" w:eastAsia="Times New Roman"/>
          <w:b/>
          <w:color w:val="00000A"/>
          <w:kern w:val="0"/>
          <w:sz w:val="22"/>
          <w:szCs w:val="20"/>
          <w:lang w:eastAsia="en-GB" w:bidi="en-GB"/>
        </w:rPr>
        <w:t xml:space="preserve"> road conditions using deep learning and AI </w:t>
      </w:r>
      <w:proofErr w:type="gramStart"/>
      <w:r>
        <w:rPr>
          <w:rFonts w:ascii="Times New Roman" w:eastAsia="Times New Roman"/>
          <w:b/>
          <w:color w:val="00000A"/>
          <w:kern w:val="0"/>
          <w:sz w:val="22"/>
          <w:szCs w:val="20"/>
          <w:lang w:eastAsia="en-GB" w:bidi="en-GB"/>
        </w:rPr>
        <w:t>in order to</w:t>
      </w:r>
      <w:proofErr w:type="gramEnd"/>
      <w:r>
        <w:rPr>
          <w:rFonts w:ascii="Times New Roman" w:eastAsia="Times New Roman"/>
          <w:b/>
          <w:color w:val="00000A"/>
          <w:kern w:val="0"/>
          <w:sz w:val="22"/>
          <w:szCs w:val="20"/>
          <w:lang w:eastAsia="en-GB" w:bidi="en-GB"/>
        </w:rPr>
        <w:t xml:space="preserve"> identify traffic risks. Hankook's test-driving sites </w:t>
      </w:r>
      <w:proofErr w:type="spellStart"/>
      <w:r>
        <w:rPr>
          <w:rFonts w:ascii="Times New Roman" w:eastAsia="Times New Roman"/>
          <w:b/>
          <w:color w:val="00000A"/>
          <w:kern w:val="0"/>
          <w:sz w:val="22"/>
          <w:szCs w:val="20"/>
          <w:lang w:eastAsia="en-GB" w:bidi="en-GB"/>
        </w:rPr>
        <w:t>G'Track</w:t>
      </w:r>
      <w:proofErr w:type="spellEnd"/>
      <w:r>
        <w:rPr>
          <w:rFonts w:ascii="Times New Roman" w:eastAsia="Times New Roman"/>
          <w:b/>
          <w:color w:val="00000A"/>
          <w:kern w:val="0"/>
          <w:sz w:val="22"/>
          <w:szCs w:val="20"/>
          <w:lang w:eastAsia="en-GB" w:bidi="en-GB"/>
        </w:rPr>
        <w:t xml:space="preserve"> in </w:t>
      </w:r>
      <w:proofErr w:type="spellStart"/>
      <w:r>
        <w:rPr>
          <w:rFonts w:ascii="Times New Roman" w:eastAsia="Times New Roman"/>
          <w:b/>
          <w:color w:val="00000A"/>
          <w:kern w:val="0"/>
          <w:sz w:val="22"/>
          <w:szCs w:val="20"/>
          <w:lang w:eastAsia="en-GB" w:bidi="en-GB"/>
        </w:rPr>
        <w:t>Geumsan</w:t>
      </w:r>
      <w:proofErr w:type="spellEnd"/>
      <w:r>
        <w:rPr>
          <w:rFonts w:ascii="Times New Roman" w:eastAsia="Times New Roman"/>
          <w:b/>
          <w:color w:val="00000A"/>
          <w:kern w:val="0"/>
          <w:sz w:val="22"/>
          <w:szCs w:val="20"/>
          <w:lang w:eastAsia="en-GB" w:bidi="en-GB"/>
        </w:rPr>
        <w:t xml:space="preserve">, Korea, and </w:t>
      </w:r>
      <w:proofErr w:type="spellStart"/>
      <w:r>
        <w:rPr>
          <w:rFonts w:ascii="Times New Roman" w:eastAsia="Times New Roman"/>
          <w:b/>
          <w:color w:val="00000A"/>
          <w:kern w:val="0"/>
          <w:sz w:val="22"/>
          <w:szCs w:val="20"/>
          <w:lang w:eastAsia="en-GB" w:bidi="en-GB"/>
        </w:rPr>
        <w:t>Technotrac</w:t>
      </w:r>
      <w:proofErr w:type="spellEnd"/>
      <w:r>
        <w:rPr>
          <w:rFonts w:ascii="Times New Roman" w:eastAsia="Times New Roman"/>
          <w:b/>
          <w:color w:val="00000A"/>
          <w:kern w:val="0"/>
          <w:sz w:val="22"/>
          <w:szCs w:val="20"/>
          <w:lang w:eastAsia="en-GB" w:bidi="en-GB"/>
        </w:rPr>
        <w:t xml:space="preserve"> in Ivalo, Finland, will provide the data for the system</w:t>
      </w:r>
    </w:p>
    <w:p w14:paraId="3A60ECEB" w14:textId="77777777" w:rsidR="001D79ED" w:rsidRDefault="001D79ED" w:rsidP="00457D59">
      <w:pPr>
        <w:suppressAutoHyphens/>
        <w:wordWrap/>
        <w:autoSpaceDE/>
        <w:spacing w:line="276" w:lineRule="auto"/>
        <w:rPr>
          <w:rFonts w:ascii="Times New Roman" w:eastAsia="Times New Roman"/>
          <w:b/>
          <w:color w:val="00000A"/>
          <w:kern w:val="0"/>
          <w:sz w:val="22"/>
          <w:szCs w:val="20"/>
          <w:lang w:eastAsia="en-GB" w:bidi="en-GB"/>
        </w:rPr>
      </w:pPr>
    </w:p>
    <w:p w14:paraId="21F4F3A5" w14:textId="77777777" w:rsidR="001D79ED" w:rsidRDefault="001D79ED" w:rsidP="001D79ED">
      <w:pPr>
        <w:suppressAutoHyphens/>
        <w:wordWrap/>
        <w:autoSpaceDE/>
        <w:spacing w:line="276" w:lineRule="auto"/>
        <w:rPr>
          <w:rFonts w:ascii="Times New Roman" w:eastAsia="Times New Roman"/>
          <w:color w:val="00000A"/>
          <w:kern w:val="0"/>
          <w:sz w:val="21"/>
          <w:szCs w:val="20"/>
          <w:lang w:eastAsia="en-GB" w:bidi="en-GB"/>
        </w:rPr>
      </w:pPr>
      <w:r>
        <w:rPr>
          <w:rFonts w:ascii="Times New Roman" w:eastAsia="Times New Roman"/>
          <w:b/>
          <w:bCs/>
          <w:i/>
          <w:iCs/>
          <w:color w:val="00000A"/>
          <w:kern w:val="0"/>
          <w:sz w:val="21"/>
          <w:szCs w:val="20"/>
          <w:lang w:eastAsia="en-GB" w:bidi="en-GB"/>
        </w:rPr>
        <w:t>Neu-</w:t>
      </w:r>
      <w:proofErr w:type="spellStart"/>
      <w:r>
        <w:rPr>
          <w:rFonts w:ascii="Times New Roman" w:eastAsia="Times New Roman"/>
          <w:b/>
          <w:bCs/>
          <w:i/>
          <w:iCs/>
          <w:color w:val="00000A"/>
          <w:kern w:val="0"/>
          <w:sz w:val="21"/>
          <w:szCs w:val="20"/>
          <w:lang w:eastAsia="en-GB" w:bidi="en-GB"/>
        </w:rPr>
        <w:t>Isenburg</w:t>
      </w:r>
      <w:proofErr w:type="spellEnd"/>
      <w:r>
        <w:rPr>
          <w:rFonts w:ascii="Times New Roman" w:eastAsia="Times New Roman"/>
          <w:b/>
          <w:bCs/>
          <w:i/>
          <w:iCs/>
          <w:color w:val="00000A"/>
          <w:kern w:val="0"/>
          <w:sz w:val="21"/>
          <w:szCs w:val="20"/>
          <w:lang w:eastAsia="en-GB" w:bidi="en-GB"/>
        </w:rPr>
        <w:t xml:space="preserve">, Germany, September 30, 2020 </w:t>
      </w:r>
      <w:r>
        <w:rPr>
          <w:rFonts w:ascii="Times New Roman" w:eastAsia="Times New Roman"/>
          <w:color w:val="00000A"/>
          <w:kern w:val="0"/>
          <w:sz w:val="21"/>
          <w:szCs w:val="20"/>
          <w:lang w:eastAsia="en-GB" w:bidi="en-GB"/>
        </w:rPr>
        <w:t xml:space="preserve">– Premium </w:t>
      </w:r>
      <w:proofErr w:type="spellStart"/>
      <w:r>
        <w:rPr>
          <w:rFonts w:ascii="Times New Roman" w:eastAsia="Times New Roman"/>
          <w:color w:val="00000A"/>
          <w:kern w:val="0"/>
          <w:sz w:val="21"/>
          <w:szCs w:val="20"/>
          <w:lang w:eastAsia="en-GB" w:bidi="en-GB"/>
        </w:rPr>
        <w:t>tyre</w:t>
      </w:r>
      <w:proofErr w:type="spellEnd"/>
      <w:r>
        <w:rPr>
          <w:rFonts w:ascii="Times New Roman" w:eastAsia="Times New Roman"/>
          <w:color w:val="00000A"/>
          <w:kern w:val="0"/>
          <w:sz w:val="21"/>
          <w:szCs w:val="20"/>
          <w:lang w:eastAsia="en-GB" w:bidi="en-GB"/>
        </w:rPr>
        <w:t xml:space="preserve"> maker Hankook is collaborating with SK Planet, a leading Data &amp; Test company, to develop a monitoring system that identifies potential traffic risks in real-time. The “Road Risk Detection Solution” uses artificial intelligence (AI) and deep learning technology to </w:t>
      </w:r>
      <w:proofErr w:type="spellStart"/>
      <w:r>
        <w:rPr>
          <w:rFonts w:ascii="Times New Roman" w:eastAsia="Times New Roman"/>
          <w:color w:val="00000A"/>
          <w:kern w:val="0"/>
          <w:sz w:val="21"/>
          <w:szCs w:val="20"/>
          <w:lang w:eastAsia="en-GB" w:bidi="en-GB"/>
        </w:rPr>
        <w:t>analyse</w:t>
      </w:r>
      <w:proofErr w:type="spellEnd"/>
      <w:r>
        <w:rPr>
          <w:rFonts w:ascii="Times New Roman" w:eastAsia="Times New Roman"/>
          <w:color w:val="00000A"/>
          <w:kern w:val="0"/>
          <w:sz w:val="21"/>
          <w:szCs w:val="20"/>
          <w:lang w:eastAsia="en-GB" w:bidi="en-GB"/>
        </w:rPr>
        <w:t xml:space="preserve"> road noise of passing cars and thus to identify potential risks on the road such as rainfall, snow, black ice, and accidents, as well as other dangers. The data is then reported in real-time to various public transport safety and maintenance departments. Countermeasures such as the removal of excess snow or the repair of potholes can then be initiated in a timely manner.</w:t>
      </w:r>
    </w:p>
    <w:p w14:paraId="4D33B29E" w14:textId="77777777" w:rsidR="001D79ED" w:rsidRDefault="001D79ED" w:rsidP="001D79ED">
      <w:pPr>
        <w:suppressAutoHyphens/>
        <w:wordWrap/>
        <w:autoSpaceDE/>
        <w:spacing w:line="276" w:lineRule="auto"/>
        <w:rPr>
          <w:rFonts w:ascii="Times New Roman" w:eastAsia="Times New Roman"/>
          <w:kern w:val="0"/>
          <w:sz w:val="21"/>
          <w:szCs w:val="20"/>
          <w:lang w:eastAsia="en-GB" w:bidi="en-GB"/>
        </w:rPr>
      </w:pPr>
    </w:p>
    <w:p w14:paraId="535841A5" w14:textId="77777777" w:rsidR="001D79ED" w:rsidRDefault="001D79ED" w:rsidP="001D79ED">
      <w:pPr>
        <w:suppressAutoHyphens/>
        <w:wordWrap/>
        <w:autoSpaceDE/>
        <w:spacing w:line="276" w:lineRule="auto"/>
        <w:rPr>
          <w:rFonts w:ascii="Times New Roman" w:eastAsia="Times New Roman"/>
          <w:color w:val="00000A"/>
          <w:kern w:val="0"/>
          <w:sz w:val="21"/>
          <w:szCs w:val="20"/>
          <w:lang w:eastAsia="en-GB" w:bidi="en-GB"/>
        </w:rPr>
      </w:pPr>
      <w:r>
        <w:rPr>
          <w:rFonts w:ascii="Times New Roman" w:eastAsia="Times New Roman"/>
          <w:color w:val="00000A"/>
          <w:kern w:val="0"/>
          <w:sz w:val="21"/>
          <w:szCs w:val="20"/>
          <w:lang w:eastAsia="en-GB" w:bidi="en-GB"/>
        </w:rPr>
        <w:t xml:space="preserve">The use of artificial intelligence requires a wide range of different noise data as possible to function effectively. Hankook will provide diverse data to SK Planet to improve and increase the accuracy of the technology. The data will be collected at the test driving tracks in </w:t>
      </w:r>
      <w:proofErr w:type="spellStart"/>
      <w:r>
        <w:rPr>
          <w:rFonts w:ascii="Times New Roman" w:eastAsia="Times New Roman"/>
          <w:color w:val="00000A"/>
          <w:kern w:val="0"/>
          <w:sz w:val="21"/>
          <w:szCs w:val="20"/>
          <w:lang w:eastAsia="en-GB" w:bidi="en-GB"/>
        </w:rPr>
        <w:t>Geumsan</w:t>
      </w:r>
      <w:proofErr w:type="spellEnd"/>
      <w:r>
        <w:rPr>
          <w:rFonts w:ascii="Times New Roman" w:eastAsia="Times New Roman"/>
          <w:color w:val="00000A"/>
          <w:kern w:val="0"/>
          <w:sz w:val="21"/>
          <w:szCs w:val="20"/>
          <w:lang w:eastAsia="en-GB" w:bidi="en-GB"/>
        </w:rPr>
        <w:t>, Korea, and Ivalo, Finland.</w:t>
      </w:r>
      <w:r>
        <w:rPr>
          <w:rFonts w:ascii="Times New Roman" w:eastAsia="Times New Roman"/>
          <w:kern w:val="0"/>
          <w:sz w:val="21"/>
          <w:szCs w:val="20"/>
          <w:lang w:eastAsia="en-GB" w:bidi="en-GB"/>
        </w:rPr>
        <w:t xml:space="preserve"> As soon as the </w:t>
      </w:r>
      <w:r>
        <w:rPr>
          <w:rFonts w:ascii="Times New Roman" w:eastAsia="Times New Roman"/>
          <w:color w:val="00000A"/>
          <w:kern w:val="0"/>
          <w:sz w:val="21"/>
          <w:szCs w:val="20"/>
          <w:lang w:eastAsia="en-GB" w:bidi="en-GB"/>
        </w:rPr>
        <w:t xml:space="preserve">development is completed, the system is expected to be adapted and implemented to road traffic surveillance and control in the winter. </w:t>
      </w:r>
      <w:r>
        <w:rPr>
          <w:rFonts w:ascii="Times New Roman" w:eastAsia="Times New Roman"/>
          <w:kern w:val="0"/>
          <w:sz w:val="21"/>
          <w:szCs w:val="20"/>
          <w:lang w:eastAsia="en-GB" w:bidi="en-GB"/>
        </w:rPr>
        <w:t>SK Planet holds the patent for sound processing and the deep-learning technology that makes this solution possible.</w:t>
      </w:r>
    </w:p>
    <w:p w14:paraId="7BDB4682" w14:textId="77777777" w:rsidR="001D79ED" w:rsidRDefault="001D79ED" w:rsidP="001D79ED">
      <w:pPr>
        <w:suppressAutoHyphens/>
        <w:wordWrap/>
        <w:autoSpaceDE/>
        <w:spacing w:line="276" w:lineRule="auto"/>
        <w:rPr>
          <w:rFonts w:ascii="Times New Roman" w:eastAsia="Times New Roman"/>
          <w:color w:val="00000A"/>
          <w:kern w:val="0"/>
          <w:sz w:val="21"/>
          <w:szCs w:val="20"/>
          <w:highlight w:val="yellow"/>
          <w:lang w:eastAsia="en-GB" w:bidi="en-GB"/>
        </w:rPr>
      </w:pPr>
    </w:p>
    <w:p w14:paraId="262CD4D3" w14:textId="6FC7E50C" w:rsidR="001D79ED" w:rsidRDefault="001D79ED" w:rsidP="001D79ED">
      <w:pPr>
        <w:suppressAutoHyphens/>
        <w:wordWrap/>
        <w:autoSpaceDE/>
        <w:spacing w:line="276" w:lineRule="auto"/>
        <w:rPr>
          <w:rFonts w:ascii="Times New Roman" w:eastAsia="Times New Roman"/>
          <w:color w:val="00000A"/>
          <w:kern w:val="0"/>
          <w:sz w:val="21"/>
          <w:szCs w:val="21"/>
          <w:lang w:eastAsia="en-GB" w:bidi="en-GB"/>
        </w:rPr>
      </w:pPr>
      <w:r>
        <w:rPr>
          <w:rFonts w:ascii="Times New Roman" w:eastAsia="Times New Roman"/>
          <w:color w:val="00000A"/>
          <w:kern w:val="0"/>
          <w:sz w:val="21"/>
          <w:szCs w:val="21"/>
          <w:lang w:eastAsia="en-GB" w:bidi="en-GB"/>
        </w:rPr>
        <w:t>“Safety is Hankook Tire's top priority. Our partnership with SK Planet to build a risk detection solution thus contributes to safe driving as our core corporate purpose. Aligned with Hankook Tire's commitment to digital transformation, this partnership will also further advance the automotive industry”, explains Dipl.-Ing. Klaus Krause, head of the European research and development cent</w:t>
      </w:r>
      <w:r w:rsidR="000234F5">
        <w:rPr>
          <w:rFonts w:ascii="Times New Roman" w:eastAsia="Times New Roman"/>
          <w:color w:val="00000A"/>
          <w:kern w:val="0"/>
          <w:sz w:val="21"/>
          <w:szCs w:val="21"/>
          <w:lang w:eastAsia="en-GB" w:bidi="en-GB"/>
        </w:rPr>
        <w:t>er</w:t>
      </w:r>
      <w:r>
        <w:rPr>
          <w:rFonts w:ascii="Times New Roman" w:eastAsia="Times New Roman"/>
          <w:color w:val="00000A"/>
          <w:kern w:val="0"/>
          <w:sz w:val="21"/>
          <w:szCs w:val="21"/>
          <w:lang w:eastAsia="en-GB" w:bidi="en-GB"/>
        </w:rPr>
        <w:t xml:space="preserve"> at Hankook.</w:t>
      </w:r>
    </w:p>
    <w:p w14:paraId="20ED7633" w14:textId="77777777" w:rsidR="001D79ED" w:rsidRDefault="001D79ED" w:rsidP="001D79ED">
      <w:pPr>
        <w:suppressAutoHyphens/>
        <w:wordWrap/>
        <w:autoSpaceDE/>
        <w:spacing w:line="276" w:lineRule="auto"/>
        <w:rPr>
          <w:rFonts w:ascii="Times New Roman" w:eastAsia="Times New Roman"/>
          <w:color w:val="00000A"/>
          <w:kern w:val="0"/>
          <w:sz w:val="21"/>
          <w:szCs w:val="20"/>
          <w:highlight w:val="yellow"/>
          <w:lang w:eastAsia="en-GB" w:bidi="en-GB"/>
        </w:rPr>
      </w:pPr>
    </w:p>
    <w:p w14:paraId="50DC4A4F" w14:textId="533EC0F6" w:rsidR="001D79ED" w:rsidRDefault="001D79ED" w:rsidP="001D79ED">
      <w:pPr>
        <w:suppressAutoHyphens/>
        <w:wordWrap/>
        <w:autoSpaceDE/>
        <w:spacing w:line="276" w:lineRule="auto"/>
        <w:rPr>
          <w:rFonts w:ascii="Times New Roman" w:eastAsia="Times New Roman"/>
          <w:color w:val="00000A"/>
          <w:kern w:val="0"/>
          <w:sz w:val="21"/>
          <w:szCs w:val="20"/>
          <w:lang w:eastAsia="en-GB" w:bidi="en-GB"/>
        </w:rPr>
      </w:pPr>
      <w:r>
        <w:rPr>
          <w:rFonts w:ascii="Times New Roman" w:eastAsia="Times New Roman"/>
          <w:color w:val="00000A"/>
          <w:kern w:val="0"/>
          <w:sz w:val="21"/>
          <w:szCs w:val="20"/>
          <w:lang w:eastAsia="en-GB" w:bidi="en-GB"/>
        </w:rPr>
        <w:t xml:space="preserve">Hankook </w:t>
      </w:r>
      <w:r w:rsidR="000234F5">
        <w:rPr>
          <w:rFonts w:ascii="Times New Roman" w:eastAsia="Times New Roman"/>
          <w:color w:val="00000A"/>
          <w:kern w:val="0"/>
          <w:sz w:val="21"/>
          <w:szCs w:val="20"/>
          <w:lang w:eastAsia="en-GB" w:bidi="en-GB"/>
        </w:rPr>
        <w:t>is</w:t>
      </w:r>
      <w:r>
        <w:rPr>
          <w:rFonts w:ascii="Times New Roman" w:eastAsia="Times New Roman"/>
          <w:color w:val="00000A"/>
          <w:kern w:val="0"/>
          <w:sz w:val="21"/>
          <w:szCs w:val="20"/>
          <w:lang w:eastAsia="en-GB" w:bidi="en-GB"/>
        </w:rPr>
        <w:t xml:space="preserve"> leading digital innovation in the automotive industry, obtaining visible results in technology-based innovation. In addition to this joint project with SK Planet, the company has been working closely with the Korean university KAIST </w:t>
      </w:r>
      <w:r>
        <w:rPr>
          <w:rFonts w:ascii="Times New Roman" w:eastAsia="Times New Roman"/>
          <w:color w:val="00000A"/>
          <w:kern w:val="0"/>
          <w:sz w:val="21"/>
          <w:szCs w:val="21"/>
          <w:lang w:val="de-DE" w:eastAsia="en-GB" w:bidi="en-GB"/>
        </w:rPr>
        <w:t xml:space="preserve">(Korean </w:t>
      </w:r>
      <w:proofErr w:type="spellStart"/>
      <w:r>
        <w:rPr>
          <w:rFonts w:ascii="Times New Roman" w:eastAsia="Times New Roman"/>
          <w:color w:val="00000A"/>
          <w:kern w:val="0"/>
          <w:sz w:val="21"/>
          <w:szCs w:val="21"/>
          <w:lang w:val="de-DE" w:eastAsia="en-GB" w:bidi="en-GB"/>
        </w:rPr>
        <w:t>Advanced</w:t>
      </w:r>
      <w:proofErr w:type="spellEnd"/>
      <w:r>
        <w:rPr>
          <w:rFonts w:ascii="Times New Roman" w:eastAsia="Times New Roman"/>
          <w:color w:val="00000A"/>
          <w:kern w:val="0"/>
          <w:sz w:val="21"/>
          <w:szCs w:val="21"/>
          <w:lang w:val="de-DE" w:eastAsia="en-GB" w:bidi="en-GB"/>
        </w:rPr>
        <w:t xml:space="preserve"> Institute </w:t>
      </w:r>
      <w:proofErr w:type="spellStart"/>
      <w:r>
        <w:rPr>
          <w:rFonts w:ascii="Times New Roman" w:eastAsia="Times New Roman"/>
          <w:color w:val="00000A"/>
          <w:kern w:val="0"/>
          <w:sz w:val="21"/>
          <w:szCs w:val="21"/>
          <w:lang w:val="de-DE" w:eastAsia="en-GB" w:bidi="en-GB"/>
        </w:rPr>
        <w:t>of</w:t>
      </w:r>
      <w:proofErr w:type="spellEnd"/>
      <w:r>
        <w:rPr>
          <w:rFonts w:ascii="Times New Roman" w:eastAsia="Times New Roman"/>
          <w:color w:val="00000A"/>
          <w:kern w:val="0"/>
          <w:sz w:val="21"/>
          <w:szCs w:val="21"/>
          <w:lang w:val="de-DE" w:eastAsia="en-GB" w:bidi="en-GB"/>
        </w:rPr>
        <w:t xml:space="preserve"> Science &amp; </w:t>
      </w:r>
      <w:proofErr w:type="gramStart"/>
      <w:r>
        <w:rPr>
          <w:rFonts w:ascii="Times New Roman" w:eastAsia="Times New Roman"/>
          <w:color w:val="00000A"/>
          <w:kern w:val="0"/>
          <w:sz w:val="21"/>
          <w:szCs w:val="21"/>
          <w:lang w:val="de-DE" w:eastAsia="en-GB" w:bidi="en-GB"/>
        </w:rPr>
        <w:t xml:space="preserve">Technology) </w:t>
      </w:r>
      <w:r>
        <w:rPr>
          <w:rFonts w:ascii="Times New Roman" w:eastAsia="Times New Roman"/>
          <w:color w:val="00000A"/>
          <w:kern w:val="0"/>
          <w:sz w:val="21"/>
          <w:szCs w:val="20"/>
          <w:lang w:eastAsia="en-GB" w:bidi="en-GB"/>
        </w:rPr>
        <w:t xml:space="preserve"> on</w:t>
      </w:r>
      <w:proofErr w:type="gramEnd"/>
      <w:r>
        <w:rPr>
          <w:rFonts w:ascii="Times New Roman" w:eastAsia="Times New Roman"/>
          <w:color w:val="00000A"/>
          <w:kern w:val="0"/>
          <w:sz w:val="21"/>
          <w:szCs w:val="20"/>
          <w:lang w:eastAsia="en-GB" w:bidi="en-GB"/>
        </w:rPr>
        <w:t xml:space="preserve"> future technologies and partnerships between industry and academia. The two parties are focusing on securing innovative R&amp;D and digital technology capabilities through digital transformation.</w:t>
      </w:r>
    </w:p>
    <w:p w14:paraId="6F695B84" w14:textId="3ADE8CDF" w:rsidR="009E51BB" w:rsidRDefault="009E51BB" w:rsidP="009E51BB">
      <w:pPr>
        <w:widowControl/>
        <w:wordWrap/>
        <w:autoSpaceDE/>
        <w:spacing w:after="200" w:line="276" w:lineRule="auto"/>
        <w:jc w:val="left"/>
        <w:rPr>
          <w:rFonts w:ascii="Times New Roman"/>
          <w:b/>
          <w:bCs/>
          <w:sz w:val="21"/>
          <w:szCs w:val="21"/>
          <w:lang w:val="en-GB"/>
        </w:rPr>
      </w:pPr>
    </w:p>
    <w:p w14:paraId="06CF1BE9" w14:textId="526E6567" w:rsidR="00E71AA0" w:rsidRDefault="00E71AA0">
      <w:pPr>
        <w:widowControl/>
        <w:wordWrap/>
        <w:autoSpaceDE/>
        <w:autoSpaceDN/>
        <w:spacing w:after="200" w:line="276" w:lineRule="auto"/>
        <w:jc w:val="left"/>
        <w:rPr>
          <w:rFonts w:ascii="Times New Roman"/>
          <w:b/>
          <w:bCs/>
          <w:sz w:val="21"/>
          <w:szCs w:val="21"/>
          <w:lang w:val="en-GB"/>
        </w:rPr>
      </w:pPr>
      <w:r>
        <w:rPr>
          <w:rFonts w:ascii="Times New Roman"/>
          <w:b/>
          <w:bCs/>
          <w:sz w:val="21"/>
          <w:szCs w:val="21"/>
          <w:lang w:val="en-GB"/>
        </w:rPr>
        <w:br w:type="page"/>
      </w:r>
    </w:p>
    <w:p w14:paraId="49C157FE" w14:textId="307ABB1F" w:rsidR="001209E9" w:rsidRPr="009E51BB" w:rsidRDefault="001209E9" w:rsidP="009E51BB">
      <w:pPr>
        <w:widowControl/>
        <w:wordWrap/>
        <w:autoSpaceDE/>
        <w:spacing w:after="200" w:line="276" w:lineRule="auto"/>
        <w:jc w:val="left"/>
        <w:rPr>
          <w:rFonts w:ascii="Times New Roman"/>
          <w:snapToGrid w:val="0"/>
          <w:sz w:val="21"/>
          <w:szCs w:val="21"/>
          <w:lang w:eastAsia="de-DE"/>
        </w:rPr>
      </w:pPr>
      <w:r w:rsidRPr="00A76800">
        <w:rPr>
          <w:rFonts w:ascii="Times New Roman"/>
          <w:b/>
          <w:bCs/>
          <w:sz w:val="21"/>
          <w:szCs w:val="21"/>
          <w:lang w:val="en-GB"/>
        </w:rPr>
        <w:lastRenderedPageBreak/>
        <w:t>About Hankook Tire</w:t>
      </w:r>
    </w:p>
    <w:p w14:paraId="3920D685" w14:textId="77777777" w:rsidR="001209E9" w:rsidRDefault="001209E9" w:rsidP="001209E9">
      <w:pPr>
        <w:wordWrap/>
        <w:spacing w:line="320" w:lineRule="exact"/>
        <w:rPr>
          <w:rFonts w:ascii="Times New Roman"/>
          <w:kern w:val="0"/>
          <w:sz w:val="21"/>
          <w:szCs w:val="21"/>
          <w:lang w:val="en-GB"/>
        </w:rPr>
      </w:pPr>
      <w:r w:rsidRPr="001209E9">
        <w:rPr>
          <w:rFonts w:ascii="Times New Roman"/>
          <w:kern w:val="0"/>
          <w:sz w:val="21"/>
          <w:szCs w:val="21"/>
          <w:lang w:val="en-GB"/>
        </w:rPr>
        <w:t>Hankook Tire manufactures globally innovative, award winning radial tyres of proven superior quality for passenger cars, light trucks, SUVs, RVs, trucks, and buses as well as motorsports (circuit racing/rallies).</w:t>
      </w:r>
    </w:p>
    <w:p w14:paraId="5A9142DA" w14:textId="77777777" w:rsidR="001209E9" w:rsidRPr="001209E9" w:rsidRDefault="001209E9" w:rsidP="001209E9">
      <w:pPr>
        <w:wordWrap/>
        <w:spacing w:line="320" w:lineRule="exact"/>
        <w:rPr>
          <w:rFonts w:ascii="Times New Roman"/>
          <w:kern w:val="0"/>
          <w:sz w:val="21"/>
          <w:szCs w:val="21"/>
          <w:lang w:val="en-GB"/>
        </w:rPr>
      </w:pPr>
    </w:p>
    <w:p w14:paraId="2D14E74B" w14:textId="776FC5B1" w:rsidR="001209E9" w:rsidRDefault="001209E9" w:rsidP="001209E9">
      <w:pPr>
        <w:wordWrap/>
        <w:spacing w:line="320" w:lineRule="exact"/>
        <w:rPr>
          <w:rFonts w:ascii="Times New Roman"/>
          <w:kern w:val="0"/>
          <w:sz w:val="21"/>
          <w:szCs w:val="21"/>
          <w:lang w:val="en-GB"/>
        </w:rPr>
      </w:pPr>
      <w:r w:rsidRPr="001209E9">
        <w:rPr>
          <w:rFonts w:ascii="Times New Roman"/>
          <w:kern w:val="0"/>
          <w:sz w:val="21"/>
          <w:szCs w:val="21"/>
          <w:lang w:val="en-GB"/>
        </w:rPr>
        <w:t>Aspiring to bring consumers the utmost excellence in product quality, technological excellence and driving satisfaction, Hankook Tire continuously invests in research and development maintaining five R&amp;D centres and eight production facilities around the world. Bespoke tyre solutions for the European markets as well as European Original Equipment according to the requirements of leading premium car manufacturers, are developed in the company</w:t>
      </w:r>
      <w:r w:rsidR="00E71AA0">
        <w:rPr>
          <w:rFonts w:ascii="Times New Roman"/>
          <w:kern w:val="0"/>
          <w:sz w:val="21"/>
          <w:szCs w:val="21"/>
          <w:lang w:val="en-GB"/>
        </w:rPr>
        <w:t>'</w:t>
      </w:r>
      <w:r w:rsidRPr="001209E9">
        <w:rPr>
          <w:rFonts w:ascii="Times New Roman"/>
          <w:kern w:val="0"/>
          <w:sz w:val="21"/>
          <w:szCs w:val="21"/>
          <w:lang w:val="en-GB"/>
        </w:rPr>
        <w:t>s regional Technical Centre in Hanover/Germany. Production for the European region is taking place in the state-of-the-art manufacturing site in Rácalmás/Hungary which was inaugurated in June 2007 and is continuously being expanded. Currently around 3,000 employees produce up to 19 million tyres a year for passenger cars, SUVs and light trucks</w:t>
      </w:r>
      <w:r>
        <w:rPr>
          <w:rFonts w:ascii="Times New Roman"/>
          <w:kern w:val="0"/>
          <w:sz w:val="21"/>
          <w:szCs w:val="21"/>
          <w:lang w:val="en-GB"/>
        </w:rPr>
        <w:t>.</w:t>
      </w:r>
    </w:p>
    <w:p w14:paraId="31ECE626" w14:textId="77777777" w:rsidR="001209E9" w:rsidRPr="001209E9" w:rsidRDefault="001209E9" w:rsidP="001209E9">
      <w:pPr>
        <w:wordWrap/>
        <w:spacing w:line="320" w:lineRule="exact"/>
        <w:rPr>
          <w:rFonts w:ascii="Times New Roman"/>
          <w:kern w:val="0"/>
          <w:sz w:val="21"/>
          <w:szCs w:val="21"/>
          <w:lang w:val="en-GB"/>
        </w:rPr>
      </w:pPr>
    </w:p>
    <w:p w14:paraId="16EA38C6" w14:textId="1BE049A1" w:rsidR="001209E9" w:rsidRPr="001209E9" w:rsidRDefault="001209E9" w:rsidP="001209E9">
      <w:pPr>
        <w:wordWrap/>
        <w:spacing w:line="320" w:lineRule="exact"/>
        <w:rPr>
          <w:rFonts w:ascii="Times New Roman"/>
          <w:kern w:val="0"/>
          <w:sz w:val="21"/>
          <w:szCs w:val="21"/>
          <w:lang w:val="en-GB"/>
        </w:rPr>
      </w:pPr>
      <w:r w:rsidRPr="001209E9">
        <w:rPr>
          <w:rFonts w:ascii="Times New Roman"/>
          <w:kern w:val="0"/>
          <w:sz w:val="21"/>
          <w:szCs w:val="21"/>
          <w:lang w:val="en-GB"/>
        </w:rPr>
        <w:t>Hankook Tire</w:t>
      </w:r>
      <w:r w:rsidR="00E71AA0">
        <w:rPr>
          <w:rFonts w:ascii="Times New Roman"/>
          <w:kern w:val="0"/>
          <w:sz w:val="21"/>
          <w:szCs w:val="21"/>
          <w:lang w:val="en-GB"/>
        </w:rPr>
        <w:t>'</w:t>
      </w:r>
      <w:r w:rsidRPr="001209E9">
        <w:rPr>
          <w:rFonts w:ascii="Times New Roman"/>
          <w:kern w:val="0"/>
          <w:sz w:val="21"/>
          <w:szCs w:val="21"/>
          <w:lang w:val="en-GB"/>
        </w:rPr>
        <w:t xml:space="preserve">s European headquarters are located in Neu-Isenburg near Frankfurt am Main in Germany. The </w:t>
      </w:r>
      <w:r w:rsidRPr="00417DA5">
        <w:rPr>
          <w:rFonts w:ascii="Times New Roman"/>
          <w:kern w:val="0"/>
          <w:sz w:val="21"/>
          <w:szCs w:val="21"/>
          <w:lang w:val="en-GB"/>
        </w:rPr>
        <w:t>manufacturer operates further branches in Czech Republic, France, Germany, Hungary, Italy, the Netherlands,</w:t>
      </w:r>
      <w:r w:rsidR="00A76800" w:rsidRPr="00417DA5">
        <w:rPr>
          <w:rFonts w:ascii="Times New Roman"/>
          <w:kern w:val="0"/>
          <w:sz w:val="21"/>
          <w:szCs w:val="21"/>
          <w:lang w:val="en-GB"/>
        </w:rPr>
        <w:t xml:space="preserve"> Austria,</w:t>
      </w:r>
      <w:r w:rsidRPr="00417DA5">
        <w:rPr>
          <w:rFonts w:ascii="Times New Roman"/>
          <w:kern w:val="0"/>
          <w:sz w:val="21"/>
          <w:szCs w:val="21"/>
          <w:lang w:val="en-GB"/>
        </w:rPr>
        <w:t xml:space="preserve"> Poland</w:t>
      </w:r>
      <w:r w:rsidRPr="00491399">
        <w:rPr>
          <w:rFonts w:ascii="Times New Roman"/>
          <w:kern w:val="0"/>
          <w:sz w:val="21"/>
          <w:szCs w:val="21"/>
          <w:lang w:val="en-GB"/>
        </w:rPr>
        <w:t xml:space="preserve">, Russia, </w:t>
      </w:r>
      <w:r w:rsidR="00417DA5" w:rsidRPr="00491399">
        <w:rPr>
          <w:rFonts w:ascii="Times New Roman"/>
          <w:kern w:val="0"/>
          <w:sz w:val="21"/>
          <w:szCs w:val="21"/>
          <w:lang w:val="en-GB"/>
        </w:rPr>
        <w:t xml:space="preserve">Serbia, </w:t>
      </w:r>
      <w:r w:rsidRPr="00491399">
        <w:rPr>
          <w:rFonts w:ascii="Times New Roman"/>
          <w:kern w:val="0"/>
          <w:sz w:val="21"/>
          <w:szCs w:val="21"/>
          <w:lang w:val="en-GB"/>
        </w:rPr>
        <w:t>Spain, Sweden, Turkey, UK and Ukraine. Hankook products are sold directly through regional distributors in other local</w:t>
      </w:r>
      <w:r w:rsidRPr="00417DA5">
        <w:rPr>
          <w:rFonts w:ascii="Times New Roman"/>
          <w:kern w:val="0"/>
          <w:sz w:val="21"/>
          <w:szCs w:val="21"/>
          <w:lang w:val="en-GB"/>
        </w:rPr>
        <w:t xml:space="preserve"> markets. Hankook Tire employs approximately 21,000 people worldwide and are selling their products in over 180 countries. Internationally leading car manufacturers rely on tyres made by Hankook for their orig</w:t>
      </w:r>
      <w:r w:rsidR="00A76800" w:rsidRPr="00417DA5">
        <w:rPr>
          <w:rFonts w:ascii="Times New Roman"/>
          <w:kern w:val="0"/>
          <w:sz w:val="21"/>
          <w:szCs w:val="21"/>
          <w:lang w:val="en-GB"/>
        </w:rPr>
        <w:t>inal equipment. Approximately 34</w:t>
      </w:r>
      <w:r w:rsidRPr="00417DA5">
        <w:rPr>
          <w:rFonts w:ascii="Times New Roman"/>
          <w:kern w:val="0"/>
          <w:sz w:val="21"/>
          <w:szCs w:val="21"/>
          <w:lang w:val="en-GB"/>
        </w:rPr>
        <w:t xml:space="preserve"> percent</w:t>
      </w:r>
      <w:r w:rsidRPr="001209E9">
        <w:rPr>
          <w:rFonts w:ascii="Times New Roman"/>
          <w:kern w:val="0"/>
          <w:sz w:val="21"/>
          <w:szCs w:val="21"/>
          <w:lang w:val="en-GB"/>
        </w:rPr>
        <w:t xml:space="preserve"> of the company's global sales are generated within the European and CIS-Region. Hankook Tire has been represented in the renowned Dow Jones Sustainability Index World (DJSI World) since 2016.</w:t>
      </w:r>
    </w:p>
    <w:p w14:paraId="3290C9B0" w14:textId="77777777" w:rsidR="001209E9" w:rsidRPr="001209E9" w:rsidRDefault="001209E9" w:rsidP="001209E9">
      <w:pPr>
        <w:wordWrap/>
        <w:spacing w:line="320" w:lineRule="exact"/>
        <w:rPr>
          <w:rFonts w:ascii="Times New Roman"/>
          <w:kern w:val="0"/>
          <w:sz w:val="21"/>
          <w:szCs w:val="21"/>
          <w:lang w:val="en-GB"/>
        </w:rPr>
      </w:pPr>
    </w:p>
    <w:p w14:paraId="5E613913" w14:textId="4292CBB7" w:rsidR="00E472A6" w:rsidRDefault="001209E9" w:rsidP="001209E9">
      <w:pPr>
        <w:wordWrap/>
        <w:spacing w:line="320" w:lineRule="exact"/>
        <w:rPr>
          <w:rFonts w:ascii="Times New Roman"/>
          <w:kern w:val="0"/>
          <w:sz w:val="21"/>
          <w:szCs w:val="21"/>
          <w:lang w:val="en-GB"/>
        </w:rPr>
      </w:pPr>
      <w:r w:rsidRPr="001209E9">
        <w:rPr>
          <w:rFonts w:ascii="Times New Roman"/>
          <w:kern w:val="0"/>
          <w:sz w:val="21"/>
          <w:szCs w:val="21"/>
          <w:lang w:val="en-GB"/>
        </w:rPr>
        <w:t xml:space="preserve">For more information please visit </w:t>
      </w:r>
      <w:hyperlink r:id="rId11" w:history="1">
        <w:r w:rsidRPr="00A822D0">
          <w:rPr>
            <w:rStyle w:val="Hyperlink"/>
            <w:rFonts w:ascii="Times New Roman"/>
            <w:kern w:val="0"/>
            <w:sz w:val="21"/>
            <w:szCs w:val="21"/>
            <w:lang w:val="en-GB"/>
          </w:rPr>
          <w:t>www.hankooktire-mediacenter.com</w:t>
        </w:r>
      </w:hyperlink>
      <w:r>
        <w:rPr>
          <w:rFonts w:ascii="Times New Roman"/>
          <w:kern w:val="0"/>
          <w:sz w:val="21"/>
          <w:szCs w:val="21"/>
          <w:lang w:val="en-GB"/>
        </w:rPr>
        <w:t xml:space="preserve"> </w:t>
      </w:r>
      <w:r w:rsidRPr="001209E9">
        <w:rPr>
          <w:rFonts w:ascii="Times New Roman"/>
          <w:kern w:val="0"/>
          <w:sz w:val="21"/>
          <w:szCs w:val="21"/>
          <w:lang w:val="en-GB"/>
        </w:rPr>
        <w:t xml:space="preserve">or </w:t>
      </w:r>
      <w:hyperlink r:id="rId12" w:history="1">
        <w:r w:rsidRPr="00A822D0">
          <w:rPr>
            <w:rStyle w:val="Hyperlink"/>
            <w:rFonts w:ascii="Times New Roman"/>
            <w:kern w:val="0"/>
            <w:sz w:val="21"/>
            <w:szCs w:val="21"/>
            <w:lang w:val="en-GB"/>
          </w:rPr>
          <w:t>www.hankooktire.com</w:t>
        </w:r>
      </w:hyperlink>
    </w:p>
    <w:p w14:paraId="646F5F51" w14:textId="77777777" w:rsidR="001209E9" w:rsidRPr="001209E9" w:rsidRDefault="001209E9" w:rsidP="001209E9">
      <w:pPr>
        <w:wordWrap/>
        <w:spacing w:line="320" w:lineRule="exact"/>
        <w:rPr>
          <w:u w:val="single"/>
          <w:lang w:val="en-GB"/>
        </w:rPr>
      </w:pPr>
    </w:p>
    <w:tbl>
      <w:tblPr>
        <w:tblW w:w="9437" w:type="dxa"/>
        <w:shd w:val="clear" w:color="auto" w:fill="F2F2F2"/>
        <w:tblLook w:val="04A0" w:firstRow="1" w:lastRow="0" w:firstColumn="1" w:lastColumn="0" w:noHBand="0" w:noVBand="1"/>
      </w:tblPr>
      <w:tblGrid>
        <w:gridCol w:w="2359"/>
        <w:gridCol w:w="2359"/>
        <w:gridCol w:w="2359"/>
        <w:gridCol w:w="2360"/>
      </w:tblGrid>
      <w:tr w:rsidR="00CC7E71" w:rsidRPr="005B27FE" w14:paraId="07C2FF59" w14:textId="77777777" w:rsidTr="00FF5DD0">
        <w:tc>
          <w:tcPr>
            <w:tcW w:w="9437" w:type="dxa"/>
            <w:gridSpan w:val="4"/>
            <w:shd w:val="clear" w:color="auto" w:fill="F2F2F2"/>
          </w:tcPr>
          <w:p w14:paraId="52D77E4B" w14:textId="0AD7C824" w:rsidR="00CC7E71" w:rsidRPr="009D7367" w:rsidRDefault="001209E9" w:rsidP="009D2BEC">
            <w:pPr>
              <w:wordWrap/>
              <w:spacing w:line="320" w:lineRule="exact"/>
              <w:rPr>
                <w:rFonts w:ascii="Times New Roman"/>
                <w:b/>
                <w:bCs/>
                <w:sz w:val="21"/>
                <w:szCs w:val="21"/>
                <w:u w:val="single"/>
                <w:lang w:val="fr-FR"/>
              </w:rPr>
            </w:pPr>
            <w:proofErr w:type="gramStart"/>
            <w:r>
              <w:rPr>
                <w:rFonts w:ascii="Times New Roman"/>
                <w:b/>
                <w:bCs/>
                <w:sz w:val="21"/>
                <w:szCs w:val="21"/>
                <w:u w:val="single"/>
                <w:lang w:val="fr-FR"/>
              </w:rPr>
              <w:t>Contact</w:t>
            </w:r>
            <w:r w:rsidR="00CC7E71" w:rsidRPr="009D7367">
              <w:rPr>
                <w:rFonts w:ascii="Times New Roman"/>
                <w:b/>
                <w:bCs/>
                <w:sz w:val="21"/>
                <w:szCs w:val="21"/>
                <w:u w:val="single"/>
                <w:lang w:val="fr-FR"/>
              </w:rPr>
              <w:t>:</w:t>
            </w:r>
            <w:proofErr w:type="gramEnd"/>
          </w:p>
          <w:p w14:paraId="3014EEC5" w14:textId="77777777" w:rsidR="00CC7E71" w:rsidRPr="00F10F1B" w:rsidRDefault="00CC7E71" w:rsidP="009D2BEC">
            <w:pPr>
              <w:wordWrap/>
              <w:spacing w:line="320" w:lineRule="exact"/>
              <w:rPr>
                <w:rFonts w:ascii="Times New Roman"/>
                <w:sz w:val="16"/>
                <w:szCs w:val="16"/>
                <w:lang w:val="de-DE"/>
              </w:rPr>
            </w:pPr>
            <w:r w:rsidRPr="009D7367">
              <w:rPr>
                <w:rFonts w:ascii="Times New Roman"/>
                <w:b/>
                <w:bCs/>
                <w:sz w:val="16"/>
                <w:szCs w:val="16"/>
                <w:lang w:val="fr-FR"/>
              </w:rPr>
              <w:t xml:space="preserve">Hankook Tire Europe </w:t>
            </w:r>
            <w:proofErr w:type="spellStart"/>
            <w:r w:rsidRPr="009D7367">
              <w:rPr>
                <w:rFonts w:ascii="Times New Roman"/>
                <w:b/>
                <w:bCs/>
                <w:sz w:val="16"/>
                <w:szCs w:val="16"/>
                <w:lang w:val="fr-FR"/>
              </w:rPr>
              <w:t>GmbH</w:t>
            </w:r>
            <w:proofErr w:type="spellEnd"/>
            <w:r w:rsidRPr="009D7367">
              <w:rPr>
                <w:rFonts w:ascii="Times New Roman"/>
                <w:b/>
                <w:bCs/>
                <w:sz w:val="16"/>
                <w:szCs w:val="16"/>
                <w:lang w:val="fr-FR"/>
              </w:rPr>
              <w:t xml:space="preserve"> | </w:t>
            </w:r>
            <w:proofErr w:type="spellStart"/>
            <w:r w:rsidRPr="009D7367">
              <w:rPr>
                <w:rFonts w:ascii="Times New Roman"/>
                <w:bCs/>
                <w:sz w:val="16"/>
                <w:szCs w:val="16"/>
                <w:lang w:val="fr-FR"/>
              </w:rPr>
              <w:t>Corporate</w:t>
            </w:r>
            <w:proofErr w:type="spellEnd"/>
            <w:r w:rsidRPr="009D7367">
              <w:rPr>
                <w:rFonts w:ascii="Times New Roman"/>
                <w:bCs/>
                <w:sz w:val="16"/>
                <w:szCs w:val="16"/>
                <w:lang w:val="fr-FR"/>
              </w:rPr>
              <w:t xml:space="preserve"> Communications Europe/CIS</w:t>
            </w:r>
            <w:r w:rsidRPr="009D7367">
              <w:rPr>
                <w:rFonts w:ascii="Times New Roman"/>
                <w:b/>
                <w:bCs/>
                <w:sz w:val="16"/>
                <w:szCs w:val="16"/>
                <w:lang w:val="fr-FR"/>
              </w:rPr>
              <w:t xml:space="preserve"> | </w:t>
            </w:r>
            <w:proofErr w:type="spellStart"/>
            <w:r w:rsidRPr="009D7367">
              <w:rPr>
                <w:rFonts w:ascii="Times New Roman"/>
                <w:sz w:val="16"/>
                <w:szCs w:val="16"/>
                <w:lang w:val="fr-FR"/>
              </w:rPr>
              <w:t>Siemensstr</w:t>
            </w:r>
            <w:proofErr w:type="spellEnd"/>
            <w:r w:rsidRPr="009D7367">
              <w:rPr>
                <w:rFonts w:ascii="Times New Roman"/>
                <w:sz w:val="16"/>
                <w:szCs w:val="16"/>
                <w:lang w:val="fr-FR"/>
              </w:rPr>
              <w:t xml:space="preserve">. </w:t>
            </w:r>
            <w:r w:rsidR="001E047F" w:rsidRPr="00F10F1B">
              <w:rPr>
                <w:rFonts w:ascii="Times New Roman"/>
                <w:sz w:val="16"/>
                <w:szCs w:val="16"/>
                <w:lang w:val="de-DE"/>
              </w:rPr>
              <w:t>14</w:t>
            </w:r>
            <w:r w:rsidRPr="00F10F1B">
              <w:rPr>
                <w:rFonts w:ascii="Times New Roman"/>
                <w:sz w:val="16"/>
                <w:szCs w:val="16"/>
                <w:lang w:val="de-DE"/>
              </w:rPr>
              <w:t>, 63263 Neu-Isenburg</w:t>
            </w:r>
            <w:r w:rsidRPr="00F10F1B">
              <w:rPr>
                <w:rFonts w:ascii="Times New Roman"/>
                <w:b/>
                <w:bCs/>
                <w:sz w:val="16"/>
                <w:szCs w:val="16"/>
                <w:lang w:val="de-DE"/>
              </w:rPr>
              <w:t xml:space="preserve"> | </w:t>
            </w:r>
            <w:r w:rsidRPr="00F10F1B">
              <w:rPr>
                <w:rFonts w:ascii="Times New Roman"/>
                <w:sz w:val="16"/>
                <w:szCs w:val="16"/>
                <w:lang w:val="de-DE"/>
              </w:rPr>
              <w:t>Germany</w:t>
            </w:r>
          </w:p>
          <w:p w14:paraId="2E18C825" w14:textId="77777777" w:rsidR="00CC7E71" w:rsidRPr="00F10F1B" w:rsidRDefault="00CC7E71" w:rsidP="009D2BEC">
            <w:pPr>
              <w:wordWrap/>
              <w:spacing w:line="200" w:lineRule="exact"/>
              <w:rPr>
                <w:rFonts w:ascii="Times New Roman"/>
                <w:sz w:val="21"/>
                <w:szCs w:val="21"/>
                <w:u w:val="single"/>
                <w:lang w:val="de-DE"/>
              </w:rPr>
            </w:pPr>
          </w:p>
        </w:tc>
      </w:tr>
      <w:tr w:rsidR="00CC7E71" w:rsidRPr="00ED11A7" w14:paraId="5B5823BD" w14:textId="77777777" w:rsidTr="00FF5DD0">
        <w:tc>
          <w:tcPr>
            <w:tcW w:w="2359" w:type="dxa"/>
            <w:shd w:val="clear" w:color="auto" w:fill="F2F2F2"/>
          </w:tcPr>
          <w:p w14:paraId="5ECAACE2" w14:textId="77777777" w:rsidR="00CC7E71" w:rsidRPr="007908D3" w:rsidRDefault="00CC7E71" w:rsidP="009D2BEC">
            <w:pPr>
              <w:wordWrap/>
              <w:spacing w:line="200" w:lineRule="exact"/>
              <w:rPr>
                <w:rFonts w:ascii="Times New Roman"/>
                <w:b/>
                <w:snapToGrid w:val="0"/>
                <w:sz w:val="16"/>
                <w:szCs w:val="16"/>
                <w:lang w:val="pt-BR"/>
              </w:rPr>
            </w:pPr>
            <w:r w:rsidRPr="007908D3">
              <w:rPr>
                <w:rFonts w:ascii="Times New Roman"/>
                <w:b/>
                <w:snapToGrid w:val="0"/>
                <w:sz w:val="16"/>
                <w:szCs w:val="16"/>
                <w:lang w:val="pt-BR"/>
              </w:rPr>
              <w:t>Felix Kinzer</w:t>
            </w:r>
          </w:p>
          <w:p w14:paraId="205732BE" w14:textId="77777777" w:rsidR="00CC7E71" w:rsidRPr="007908D3" w:rsidRDefault="00CC7E71" w:rsidP="009D2BEC">
            <w:pPr>
              <w:wordWrap/>
              <w:spacing w:line="200" w:lineRule="exact"/>
              <w:rPr>
                <w:rFonts w:ascii="Times New Roman"/>
                <w:snapToGrid w:val="0"/>
                <w:sz w:val="16"/>
                <w:szCs w:val="16"/>
                <w:lang w:val="pt-BR"/>
              </w:rPr>
            </w:pPr>
            <w:r w:rsidRPr="007908D3">
              <w:rPr>
                <w:rFonts w:ascii="Times New Roman"/>
                <w:snapToGrid w:val="0"/>
                <w:sz w:val="16"/>
                <w:szCs w:val="16"/>
                <w:lang w:val="pt-BR"/>
              </w:rPr>
              <w:t>Director</w:t>
            </w:r>
          </w:p>
          <w:p w14:paraId="4C42784B" w14:textId="77777777" w:rsidR="00CC7E71" w:rsidRPr="007908D3" w:rsidRDefault="00CC7E71" w:rsidP="009D2BEC">
            <w:pPr>
              <w:wordWrap/>
              <w:spacing w:line="200" w:lineRule="exact"/>
              <w:rPr>
                <w:rFonts w:ascii="Times New Roman"/>
                <w:snapToGrid w:val="0"/>
                <w:sz w:val="16"/>
                <w:szCs w:val="16"/>
                <w:lang w:val="pt-BR"/>
              </w:rPr>
            </w:pPr>
            <w:r w:rsidRPr="007908D3">
              <w:rPr>
                <w:rFonts w:ascii="Times New Roman"/>
                <w:snapToGrid w:val="0"/>
                <w:sz w:val="16"/>
                <w:szCs w:val="16"/>
                <w:lang w:val="pt-BR"/>
              </w:rPr>
              <w:t>tel.: +49 (0) 61 02 8149 – 170</w:t>
            </w:r>
          </w:p>
          <w:p w14:paraId="2D0DA3D9" w14:textId="77777777" w:rsidR="00CC7E71" w:rsidRPr="007908D3" w:rsidRDefault="000234F5" w:rsidP="009D2BEC">
            <w:pPr>
              <w:rPr>
                <w:rFonts w:ascii="Times New Roman"/>
                <w:snapToGrid w:val="0"/>
                <w:sz w:val="16"/>
                <w:szCs w:val="16"/>
                <w:lang w:val="pt-BR"/>
              </w:rPr>
            </w:pPr>
            <w:hyperlink r:id="rId13">
              <w:r w:rsidR="00CC7E71" w:rsidRPr="007908D3">
                <w:rPr>
                  <w:rStyle w:val="Hyperlink"/>
                  <w:rFonts w:ascii="Times New Roman"/>
                  <w:snapToGrid w:val="0"/>
                  <w:sz w:val="16"/>
                  <w:lang w:val="pt-BR"/>
                </w:rPr>
                <w:t>f.kinzer@hankookreifen.de</w:t>
              </w:r>
            </w:hyperlink>
          </w:p>
          <w:p w14:paraId="7F53840F" w14:textId="77777777" w:rsidR="00CC7E71" w:rsidRPr="007908D3" w:rsidRDefault="00CC7E71" w:rsidP="009D2BEC">
            <w:pPr>
              <w:wordWrap/>
              <w:spacing w:line="200" w:lineRule="exact"/>
              <w:rPr>
                <w:rFonts w:ascii="Times New Roman"/>
                <w:snapToGrid w:val="0"/>
                <w:sz w:val="16"/>
                <w:szCs w:val="16"/>
                <w:lang w:val="pt-BR"/>
              </w:rPr>
            </w:pPr>
          </w:p>
        </w:tc>
        <w:tc>
          <w:tcPr>
            <w:tcW w:w="2359" w:type="dxa"/>
            <w:shd w:val="clear" w:color="auto" w:fill="F2F2F2"/>
          </w:tcPr>
          <w:p w14:paraId="41FE378C" w14:textId="57EADEFF" w:rsidR="00435A91" w:rsidRPr="001E047F" w:rsidRDefault="004F49DE" w:rsidP="00435A91">
            <w:pPr>
              <w:wordWrap/>
              <w:spacing w:line="200" w:lineRule="exact"/>
              <w:rPr>
                <w:rFonts w:ascii="Times New Roman"/>
                <w:b/>
                <w:sz w:val="16"/>
                <w:szCs w:val="16"/>
                <w:lang w:val="it-IT"/>
              </w:rPr>
            </w:pPr>
            <w:r>
              <w:rPr>
                <w:rFonts w:ascii="Times New Roman"/>
                <w:b/>
                <w:sz w:val="16"/>
                <w:szCs w:val="16"/>
                <w:lang w:val="it-IT"/>
              </w:rPr>
              <w:t>Sabine Riedel</w:t>
            </w:r>
          </w:p>
          <w:p w14:paraId="50A5D8B0" w14:textId="77777777" w:rsidR="00435A91" w:rsidRPr="001E047F" w:rsidRDefault="00435A91" w:rsidP="00435A91">
            <w:pPr>
              <w:wordWrap/>
              <w:spacing w:line="200" w:lineRule="exact"/>
              <w:rPr>
                <w:rFonts w:ascii="Times New Roman"/>
                <w:sz w:val="16"/>
                <w:szCs w:val="16"/>
                <w:lang w:val="it-IT"/>
              </w:rPr>
            </w:pPr>
            <w:r w:rsidRPr="001E047F">
              <w:rPr>
                <w:rFonts w:ascii="Times New Roman"/>
                <w:sz w:val="16"/>
                <w:szCs w:val="16"/>
                <w:lang w:val="it-IT"/>
              </w:rPr>
              <w:t>PR</w:t>
            </w:r>
            <w:r w:rsidR="003D5034">
              <w:rPr>
                <w:rFonts w:ascii="Times New Roman"/>
                <w:sz w:val="16"/>
                <w:szCs w:val="16"/>
                <w:lang w:val="it-IT"/>
              </w:rPr>
              <w:t xml:space="preserve"> </w:t>
            </w:r>
            <w:r w:rsidRPr="001E047F">
              <w:rPr>
                <w:rFonts w:ascii="Times New Roman"/>
                <w:sz w:val="16"/>
                <w:szCs w:val="16"/>
                <w:lang w:val="it-IT"/>
              </w:rPr>
              <w:t>Manager</w:t>
            </w:r>
          </w:p>
          <w:p w14:paraId="0576C82F" w14:textId="20E151EB" w:rsidR="00435A91" w:rsidRPr="001E047F" w:rsidRDefault="00435A91" w:rsidP="00435A91">
            <w:pPr>
              <w:wordWrap/>
              <w:spacing w:line="200" w:lineRule="exact"/>
              <w:rPr>
                <w:rFonts w:ascii="Times New Roman"/>
                <w:snapToGrid w:val="0"/>
                <w:sz w:val="16"/>
                <w:szCs w:val="16"/>
                <w:lang w:val="it-IT"/>
              </w:rPr>
            </w:pPr>
            <w:r w:rsidRPr="001E047F">
              <w:rPr>
                <w:rFonts w:ascii="Times New Roman"/>
                <w:snapToGrid w:val="0"/>
                <w:sz w:val="16"/>
                <w:szCs w:val="16"/>
                <w:lang w:val="it-IT"/>
              </w:rPr>
              <w:t>tel.: +49 (0) 6102 8149 – 17</w:t>
            </w:r>
            <w:r w:rsidR="004F49DE">
              <w:rPr>
                <w:rFonts w:ascii="Times New Roman"/>
                <w:snapToGrid w:val="0"/>
                <w:sz w:val="16"/>
                <w:szCs w:val="16"/>
                <w:lang w:val="it-IT"/>
              </w:rPr>
              <w:t>2</w:t>
            </w:r>
          </w:p>
          <w:p w14:paraId="659F7255" w14:textId="2CECA623" w:rsidR="00CC7E71" w:rsidRDefault="000234F5" w:rsidP="00C00FF2">
            <w:pPr>
              <w:wordWrap/>
              <w:spacing w:line="200" w:lineRule="exact"/>
              <w:rPr>
                <w:rStyle w:val="Hyperlink"/>
                <w:rFonts w:ascii="Times New Roman"/>
                <w:sz w:val="16"/>
                <w:szCs w:val="16"/>
                <w:lang w:val="de-DE"/>
              </w:rPr>
            </w:pPr>
            <w:hyperlink r:id="rId14" w:history="1">
              <w:r w:rsidR="004F49DE" w:rsidRPr="001A3E95">
                <w:rPr>
                  <w:rStyle w:val="Hyperlink"/>
                  <w:rFonts w:ascii="Times New Roman"/>
                  <w:sz w:val="16"/>
                  <w:szCs w:val="16"/>
                  <w:lang w:val="de-DE"/>
                </w:rPr>
                <w:t>s.riedel@hankookreifen.de</w:t>
              </w:r>
            </w:hyperlink>
          </w:p>
          <w:p w14:paraId="38EA6A4C" w14:textId="4FBCD037" w:rsidR="00C00FF2" w:rsidRPr="00B96BD9" w:rsidRDefault="00C00FF2" w:rsidP="00C00FF2">
            <w:pPr>
              <w:wordWrap/>
              <w:spacing w:line="200" w:lineRule="exact"/>
              <w:rPr>
                <w:rFonts w:ascii="Times New Roman"/>
                <w:color w:val="0070C0"/>
                <w:sz w:val="21"/>
                <w:szCs w:val="21"/>
                <w:lang w:val="de-DE"/>
              </w:rPr>
            </w:pPr>
          </w:p>
        </w:tc>
        <w:tc>
          <w:tcPr>
            <w:tcW w:w="2359" w:type="dxa"/>
            <w:shd w:val="clear" w:color="auto" w:fill="F2F2F2"/>
          </w:tcPr>
          <w:p w14:paraId="027ED344" w14:textId="1DE353F0" w:rsidR="00CC7E71" w:rsidRPr="007908D3" w:rsidRDefault="00CC7E71" w:rsidP="00C00FF2">
            <w:pPr>
              <w:wordWrap/>
              <w:spacing w:line="200" w:lineRule="exact"/>
              <w:rPr>
                <w:rFonts w:ascii="Times New Roman"/>
                <w:sz w:val="21"/>
                <w:szCs w:val="21"/>
                <w:lang w:val="fr-FR"/>
              </w:rPr>
            </w:pPr>
          </w:p>
        </w:tc>
        <w:tc>
          <w:tcPr>
            <w:tcW w:w="2360" w:type="dxa"/>
            <w:shd w:val="clear" w:color="auto" w:fill="F2F2F2"/>
          </w:tcPr>
          <w:p w14:paraId="567B82DC" w14:textId="77777777" w:rsidR="00CC7E71" w:rsidRPr="007908D3" w:rsidRDefault="00CC7E71" w:rsidP="009D2BEC">
            <w:pPr>
              <w:wordWrap/>
              <w:spacing w:line="200" w:lineRule="exact"/>
              <w:rPr>
                <w:rFonts w:ascii="Times New Roman"/>
                <w:sz w:val="21"/>
                <w:szCs w:val="21"/>
                <w:lang w:val="fr-FR"/>
              </w:rPr>
            </w:pPr>
          </w:p>
        </w:tc>
      </w:tr>
    </w:tbl>
    <w:p w14:paraId="0E5364AF" w14:textId="65CB6C5A" w:rsidR="00E34121" w:rsidRPr="00126911" w:rsidRDefault="00E34121" w:rsidP="004F7401">
      <w:pPr>
        <w:wordWrap/>
        <w:spacing w:line="320" w:lineRule="exact"/>
        <w:rPr>
          <w:lang w:val="fr-FR"/>
        </w:rPr>
      </w:pPr>
    </w:p>
    <w:sectPr w:rsidR="00E34121" w:rsidRPr="00126911" w:rsidSect="00031301">
      <w:headerReference w:type="default" r:id="rId15"/>
      <w:pgSz w:w="11906" w:h="16838"/>
      <w:pgMar w:top="170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E5C2C7" w14:textId="77777777" w:rsidR="004E17A1" w:rsidRDefault="004E17A1" w:rsidP="002368D6">
      <w:r>
        <w:separator/>
      </w:r>
    </w:p>
  </w:endnote>
  <w:endnote w:type="continuationSeparator" w:id="0">
    <w:p w14:paraId="23813FAC" w14:textId="77777777" w:rsidR="004E17A1" w:rsidRDefault="004E17A1" w:rsidP="002368D6">
      <w:r>
        <w:continuationSeparator/>
      </w:r>
    </w:p>
  </w:endnote>
  <w:endnote w:type="continuationNotice" w:id="1">
    <w:p w14:paraId="7DFEF9EE" w14:textId="77777777" w:rsidR="004E17A1" w:rsidRDefault="004E17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ankook Regular">
    <w:altName w:val="Malgun Gothic"/>
    <w:panose1 w:val="00000000000000000000"/>
    <w:charset w:val="81"/>
    <w:family w:val="swiss"/>
    <w:notTrueType/>
    <w:pitch w:val="variable"/>
    <w:sig w:usb0="A000020F" w:usb1="090F0000" w:usb2="00000010" w:usb3="00000000" w:csb0="000E0197"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ankook Semibold">
    <w:altName w:val="Malgun Gothic"/>
    <w:panose1 w:val="00000000000000000000"/>
    <w:charset w:val="81"/>
    <w:family w:val="swiss"/>
    <w:notTrueType/>
    <w:pitch w:val="variable"/>
    <w:sig w:usb0="A000020F" w:usb1="090F0000" w:usb2="00000010" w:usb3="00000000" w:csb0="000E01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E4E590" w14:textId="77777777" w:rsidR="004E17A1" w:rsidRDefault="004E17A1" w:rsidP="002368D6">
      <w:r>
        <w:separator/>
      </w:r>
    </w:p>
  </w:footnote>
  <w:footnote w:type="continuationSeparator" w:id="0">
    <w:p w14:paraId="1492A7D1" w14:textId="77777777" w:rsidR="004E17A1" w:rsidRDefault="004E17A1" w:rsidP="002368D6">
      <w:r>
        <w:continuationSeparator/>
      </w:r>
    </w:p>
  </w:footnote>
  <w:footnote w:type="continuationNotice" w:id="1">
    <w:p w14:paraId="081FF2E7" w14:textId="77777777" w:rsidR="004E17A1" w:rsidRDefault="004E17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59D2" w14:textId="20DF8888" w:rsidR="009D2BEC" w:rsidRDefault="00CD05A4">
    <w:pPr>
      <w:pStyle w:val="Kopfzeile"/>
    </w:pPr>
    <w:r>
      <w:rPr>
        <w:rFonts w:ascii="Arial" w:hAnsi="Arial" w:cs="Arial"/>
        <w:noProof/>
        <w:lang w:val="en-GB" w:eastAsia="en-GB"/>
      </w:rPr>
      <w:drawing>
        <wp:anchor distT="0" distB="0" distL="114300" distR="114300" simplePos="0" relativeHeight="251658240" behindDoc="1" locked="0" layoutInCell="1" allowOverlap="1" wp14:anchorId="3A857EAE" wp14:editId="711C4979">
          <wp:simplePos x="0" y="0"/>
          <wp:positionH relativeFrom="column">
            <wp:posOffset>-737235</wp:posOffset>
          </wp:positionH>
          <wp:positionV relativeFrom="paragraph">
            <wp:posOffset>-450079</wp:posOffset>
          </wp:positionV>
          <wp:extent cx="7560000" cy="1188870"/>
          <wp:effectExtent l="0" t="0" r="0"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1">
                    <a:extLst>
                      <a:ext uri="{28A0092B-C50C-407E-A947-70E740481C1C}">
                        <a14:useLocalDpi xmlns:a14="http://schemas.microsoft.com/office/drawing/2010/main" val="0"/>
                      </a:ext>
                    </a:extLst>
                  </a:blip>
                  <a:stretch>
                    <a:fillRect/>
                  </a:stretch>
                </pic:blipFill>
                <pic:spPr>
                  <a:xfrm>
                    <a:off x="0" y="0"/>
                    <a:ext cx="7560000" cy="1188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7496E39"/>
    <w:multiLevelType w:val="hybridMultilevel"/>
    <w:tmpl w:val="29B2008C"/>
    <w:lvl w:ilvl="0" w:tplc="4776FAFC">
      <w:numFmt w:val="bullet"/>
      <w:lvlText w:val="-"/>
      <w:lvlJc w:val="left"/>
      <w:pPr>
        <w:ind w:left="720" w:hanging="360"/>
      </w:pPr>
      <w:rPr>
        <w:rFonts w:ascii="Hankook Regular" w:eastAsia="Hankook Regular" w:hAnsi="Hankook Regular" w:cs="Arial" w:hint="eastAsi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5661C22"/>
    <w:multiLevelType w:val="hybridMultilevel"/>
    <w:tmpl w:val="EF508116"/>
    <w:lvl w:ilvl="0" w:tplc="899A40B4">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6" w15:restartNumberingAfterBreak="0">
    <w:nsid w:val="78F052FF"/>
    <w:multiLevelType w:val="hybridMultilevel"/>
    <w:tmpl w:val="AF641BFA"/>
    <w:lvl w:ilvl="0" w:tplc="899A40B4">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num w:numId="1">
    <w:abstractNumId w:val="5"/>
  </w:num>
  <w:num w:numId="2">
    <w:abstractNumId w:val="2"/>
  </w:num>
  <w:num w:numId="3">
    <w:abstractNumId w:val="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0"/>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fr-FR" w:vendorID="64" w:dllVersion="0" w:nlCheck="1" w:checkStyle="0"/>
  <w:activeWritingStyle w:appName="MSWord" w:lang="en-US" w:vendorID="64" w:dllVersion="0" w:nlCheck="1" w:checkStyle="0"/>
  <w:activeWritingStyle w:appName="MSWord" w:lang="pt-BR" w:vendorID="64" w:dllVersion="0" w:nlCheck="1" w:checkStyle="0"/>
  <w:activeWritingStyle w:appName="MSWord" w:lang="it-IT"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rE0MDYyN7M0MDRQ0lEKTi0uzszPAykwqwUA2BycKiwAAAA="/>
  </w:docVars>
  <w:rsids>
    <w:rsidRoot w:val="0091627C"/>
    <w:rsid w:val="000012C3"/>
    <w:rsid w:val="000020C2"/>
    <w:rsid w:val="000022ED"/>
    <w:rsid w:val="000037ED"/>
    <w:rsid w:val="00006AA7"/>
    <w:rsid w:val="000076DB"/>
    <w:rsid w:val="00010559"/>
    <w:rsid w:val="000106D5"/>
    <w:rsid w:val="0001148E"/>
    <w:rsid w:val="00012A55"/>
    <w:rsid w:val="000137A9"/>
    <w:rsid w:val="00014470"/>
    <w:rsid w:val="000153AA"/>
    <w:rsid w:val="000158EB"/>
    <w:rsid w:val="000234F5"/>
    <w:rsid w:val="00031301"/>
    <w:rsid w:val="00033B0F"/>
    <w:rsid w:val="000357E0"/>
    <w:rsid w:val="000367D8"/>
    <w:rsid w:val="000403E1"/>
    <w:rsid w:val="00043078"/>
    <w:rsid w:val="0004332B"/>
    <w:rsid w:val="000504DD"/>
    <w:rsid w:val="000508BF"/>
    <w:rsid w:val="0005319A"/>
    <w:rsid w:val="000678C0"/>
    <w:rsid w:val="00067B9B"/>
    <w:rsid w:val="00070648"/>
    <w:rsid w:val="000717CB"/>
    <w:rsid w:val="00071E9D"/>
    <w:rsid w:val="0007345D"/>
    <w:rsid w:val="00086927"/>
    <w:rsid w:val="00090E6F"/>
    <w:rsid w:val="000918A7"/>
    <w:rsid w:val="000A1CE7"/>
    <w:rsid w:val="000A21F1"/>
    <w:rsid w:val="000A27EB"/>
    <w:rsid w:val="000A7FE2"/>
    <w:rsid w:val="000B423A"/>
    <w:rsid w:val="000B4FC9"/>
    <w:rsid w:val="000B5174"/>
    <w:rsid w:val="000C0913"/>
    <w:rsid w:val="000C1956"/>
    <w:rsid w:val="000C1971"/>
    <w:rsid w:val="000C7312"/>
    <w:rsid w:val="000D0E2F"/>
    <w:rsid w:val="000D40A8"/>
    <w:rsid w:val="000D645F"/>
    <w:rsid w:val="000D6E9A"/>
    <w:rsid w:val="000D7486"/>
    <w:rsid w:val="000E0B5E"/>
    <w:rsid w:val="000E14AB"/>
    <w:rsid w:val="000E3E39"/>
    <w:rsid w:val="000E6EB0"/>
    <w:rsid w:val="000E7EC9"/>
    <w:rsid w:val="000F0B77"/>
    <w:rsid w:val="000F1846"/>
    <w:rsid w:val="000F4B6D"/>
    <w:rsid w:val="000F7AA5"/>
    <w:rsid w:val="001025C8"/>
    <w:rsid w:val="00104CBA"/>
    <w:rsid w:val="001059CC"/>
    <w:rsid w:val="00106E8B"/>
    <w:rsid w:val="00115376"/>
    <w:rsid w:val="001156DB"/>
    <w:rsid w:val="00116D01"/>
    <w:rsid w:val="001209E9"/>
    <w:rsid w:val="0012131A"/>
    <w:rsid w:val="00121598"/>
    <w:rsid w:val="00121705"/>
    <w:rsid w:val="00125376"/>
    <w:rsid w:val="00126911"/>
    <w:rsid w:val="00130EA4"/>
    <w:rsid w:val="001323F1"/>
    <w:rsid w:val="001346BA"/>
    <w:rsid w:val="00136636"/>
    <w:rsid w:val="001409A3"/>
    <w:rsid w:val="00140C44"/>
    <w:rsid w:val="0014188F"/>
    <w:rsid w:val="001431CD"/>
    <w:rsid w:val="001502E8"/>
    <w:rsid w:val="001520CC"/>
    <w:rsid w:val="00152F71"/>
    <w:rsid w:val="00154FCE"/>
    <w:rsid w:val="0016055C"/>
    <w:rsid w:val="00161333"/>
    <w:rsid w:val="00163765"/>
    <w:rsid w:val="001642BD"/>
    <w:rsid w:val="001648AA"/>
    <w:rsid w:val="00164C8C"/>
    <w:rsid w:val="00166946"/>
    <w:rsid w:val="001670F5"/>
    <w:rsid w:val="001675BD"/>
    <w:rsid w:val="00167E40"/>
    <w:rsid w:val="00171CD9"/>
    <w:rsid w:val="00174DE9"/>
    <w:rsid w:val="00175E88"/>
    <w:rsid w:val="001770C7"/>
    <w:rsid w:val="00180662"/>
    <w:rsid w:val="001806C8"/>
    <w:rsid w:val="001839EA"/>
    <w:rsid w:val="00184267"/>
    <w:rsid w:val="00187B78"/>
    <w:rsid w:val="00191F3D"/>
    <w:rsid w:val="001930FE"/>
    <w:rsid w:val="00194EC0"/>
    <w:rsid w:val="001A1681"/>
    <w:rsid w:val="001A2D8E"/>
    <w:rsid w:val="001A2DDA"/>
    <w:rsid w:val="001C0514"/>
    <w:rsid w:val="001C32C6"/>
    <w:rsid w:val="001C4990"/>
    <w:rsid w:val="001C640E"/>
    <w:rsid w:val="001C71F2"/>
    <w:rsid w:val="001D0140"/>
    <w:rsid w:val="001D678A"/>
    <w:rsid w:val="001D79ED"/>
    <w:rsid w:val="001E0476"/>
    <w:rsid w:val="001E047F"/>
    <w:rsid w:val="001E1580"/>
    <w:rsid w:val="001E6A44"/>
    <w:rsid w:val="001F43A2"/>
    <w:rsid w:val="001F784B"/>
    <w:rsid w:val="002010B0"/>
    <w:rsid w:val="002021F1"/>
    <w:rsid w:val="00203FD8"/>
    <w:rsid w:val="002043A4"/>
    <w:rsid w:val="00204CA8"/>
    <w:rsid w:val="00205E43"/>
    <w:rsid w:val="00206359"/>
    <w:rsid w:val="00207F44"/>
    <w:rsid w:val="002156E3"/>
    <w:rsid w:val="00216326"/>
    <w:rsid w:val="0021768B"/>
    <w:rsid w:val="00224077"/>
    <w:rsid w:val="002265F5"/>
    <w:rsid w:val="002276F9"/>
    <w:rsid w:val="00231776"/>
    <w:rsid w:val="00231928"/>
    <w:rsid w:val="00234659"/>
    <w:rsid w:val="002351D8"/>
    <w:rsid w:val="002368D6"/>
    <w:rsid w:val="00237765"/>
    <w:rsid w:val="00244A9D"/>
    <w:rsid w:val="00244C6B"/>
    <w:rsid w:val="0024513C"/>
    <w:rsid w:val="00246CF1"/>
    <w:rsid w:val="00247165"/>
    <w:rsid w:val="00247674"/>
    <w:rsid w:val="00247E19"/>
    <w:rsid w:val="00250D67"/>
    <w:rsid w:val="002510C4"/>
    <w:rsid w:val="002617FA"/>
    <w:rsid w:val="00261870"/>
    <w:rsid w:val="0026266A"/>
    <w:rsid w:val="002639E5"/>
    <w:rsid w:val="0026539D"/>
    <w:rsid w:val="0026661A"/>
    <w:rsid w:val="002672BC"/>
    <w:rsid w:val="00271BFE"/>
    <w:rsid w:val="00272B1B"/>
    <w:rsid w:val="00273CE2"/>
    <w:rsid w:val="002741B2"/>
    <w:rsid w:val="00274364"/>
    <w:rsid w:val="00275CBD"/>
    <w:rsid w:val="00277CB5"/>
    <w:rsid w:val="0028071F"/>
    <w:rsid w:val="0028434D"/>
    <w:rsid w:val="00285013"/>
    <w:rsid w:val="0028779C"/>
    <w:rsid w:val="00287D87"/>
    <w:rsid w:val="002906AC"/>
    <w:rsid w:val="00293580"/>
    <w:rsid w:val="00297DD9"/>
    <w:rsid w:val="002A0A8E"/>
    <w:rsid w:val="002A1BBF"/>
    <w:rsid w:val="002A1C3A"/>
    <w:rsid w:val="002A25F0"/>
    <w:rsid w:val="002A4ACA"/>
    <w:rsid w:val="002B3B6D"/>
    <w:rsid w:val="002B42F3"/>
    <w:rsid w:val="002B5D5D"/>
    <w:rsid w:val="002C0105"/>
    <w:rsid w:val="002C067B"/>
    <w:rsid w:val="002C11CC"/>
    <w:rsid w:val="002C1959"/>
    <w:rsid w:val="002C1AB6"/>
    <w:rsid w:val="002C3F01"/>
    <w:rsid w:val="002C537B"/>
    <w:rsid w:val="002C57F1"/>
    <w:rsid w:val="002C634F"/>
    <w:rsid w:val="002C6D29"/>
    <w:rsid w:val="002D0BCF"/>
    <w:rsid w:val="002D18C1"/>
    <w:rsid w:val="002D1B86"/>
    <w:rsid w:val="002D28EF"/>
    <w:rsid w:val="002D4171"/>
    <w:rsid w:val="002D48A7"/>
    <w:rsid w:val="002D4C19"/>
    <w:rsid w:val="002D4E4E"/>
    <w:rsid w:val="002D5B03"/>
    <w:rsid w:val="002D6A14"/>
    <w:rsid w:val="002D6AF7"/>
    <w:rsid w:val="002E0F7A"/>
    <w:rsid w:val="002E5ECA"/>
    <w:rsid w:val="002E67FB"/>
    <w:rsid w:val="002E68D8"/>
    <w:rsid w:val="002E7659"/>
    <w:rsid w:val="002E7CC9"/>
    <w:rsid w:val="002F22E1"/>
    <w:rsid w:val="002F241D"/>
    <w:rsid w:val="002F7492"/>
    <w:rsid w:val="00300F05"/>
    <w:rsid w:val="00301D6E"/>
    <w:rsid w:val="00302778"/>
    <w:rsid w:val="00307575"/>
    <w:rsid w:val="00312A87"/>
    <w:rsid w:val="00317325"/>
    <w:rsid w:val="00321E43"/>
    <w:rsid w:val="00323167"/>
    <w:rsid w:val="00323A61"/>
    <w:rsid w:val="003263EC"/>
    <w:rsid w:val="00330C9E"/>
    <w:rsid w:val="00342E9C"/>
    <w:rsid w:val="00343F00"/>
    <w:rsid w:val="00352F5A"/>
    <w:rsid w:val="003553B4"/>
    <w:rsid w:val="0035767C"/>
    <w:rsid w:val="00361A97"/>
    <w:rsid w:val="00362A90"/>
    <w:rsid w:val="00362E3D"/>
    <w:rsid w:val="0036385E"/>
    <w:rsid w:val="00372DDE"/>
    <w:rsid w:val="00384E92"/>
    <w:rsid w:val="00391DB6"/>
    <w:rsid w:val="00391F32"/>
    <w:rsid w:val="00393C18"/>
    <w:rsid w:val="00393DFF"/>
    <w:rsid w:val="00395403"/>
    <w:rsid w:val="00397668"/>
    <w:rsid w:val="003A1B1B"/>
    <w:rsid w:val="003A1B28"/>
    <w:rsid w:val="003A3FA7"/>
    <w:rsid w:val="003A5934"/>
    <w:rsid w:val="003B14B8"/>
    <w:rsid w:val="003B3A99"/>
    <w:rsid w:val="003B62E1"/>
    <w:rsid w:val="003C0698"/>
    <w:rsid w:val="003C0F8E"/>
    <w:rsid w:val="003C4B3B"/>
    <w:rsid w:val="003C543A"/>
    <w:rsid w:val="003C6B99"/>
    <w:rsid w:val="003C7B49"/>
    <w:rsid w:val="003D244F"/>
    <w:rsid w:val="003D2B07"/>
    <w:rsid w:val="003D5034"/>
    <w:rsid w:val="003D7EAE"/>
    <w:rsid w:val="003E1C8A"/>
    <w:rsid w:val="003E58C8"/>
    <w:rsid w:val="003E6B7E"/>
    <w:rsid w:val="003F1B0B"/>
    <w:rsid w:val="003F2CAB"/>
    <w:rsid w:val="00400A2A"/>
    <w:rsid w:val="0040209B"/>
    <w:rsid w:val="00403A7E"/>
    <w:rsid w:val="00412617"/>
    <w:rsid w:val="00415CCF"/>
    <w:rsid w:val="00417DA5"/>
    <w:rsid w:val="00420E63"/>
    <w:rsid w:val="00421584"/>
    <w:rsid w:val="0042213F"/>
    <w:rsid w:val="004226B1"/>
    <w:rsid w:val="00422B16"/>
    <w:rsid w:val="00423BDF"/>
    <w:rsid w:val="00426AC4"/>
    <w:rsid w:val="00430DB5"/>
    <w:rsid w:val="00431AE0"/>
    <w:rsid w:val="00435A91"/>
    <w:rsid w:val="004379D1"/>
    <w:rsid w:val="0044063D"/>
    <w:rsid w:val="00442132"/>
    <w:rsid w:val="004523DB"/>
    <w:rsid w:val="00457D59"/>
    <w:rsid w:val="00461F39"/>
    <w:rsid w:val="00463BBF"/>
    <w:rsid w:val="004643F4"/>
    <w:rsid w:val="004658CB"/>
    <w:rsid w:val="004702EA"/>
    <w:rsid w:val="004714E5"/>
    <w:rsid w:val="00475AA1"/>
    <w:rsid w:val="004812E0"/>
    <w:rsid w:val="00483F60"/>
    <w:rsid w:val="00487E33"/>
    <w:rsid w:val="00491399"/>
    <w:rsid w:val="004915FD"/>
    <w:rsid w:val="0049295C"/>
    <w:rsid w:val="004939F1"/>
    <w:rsid w:val="00497471"/>
    <w:rsid w:val="004A13A1"/>
    <w:rsid w:val="004A1C7D"/>
    <w:rsid w:val="004A5431"/>
    <w:rsid w:val="004A55D7"/>
    <w:rsid w:val="004A5EA7"/>
    <w:rsid w:val="004A6C4D"/>
    <w:rsid w:val="004B1D5B"/>
    <w:rsid w:val="004B291E"/>
    <w:rsid w:val="004B3592"/>
    <w:rsid w:val="004B5195"/>
    <w:rsid w:val="004B6255"/>
    <w:rsid w:val="004B793A"/>
    <w:rsid w:val="004C30E0"/>
    <w:rsid w:val="004C3911"/>
    <w:rsid w:val="004C4EFE"/>
    <w:rsid w:val="004C7CC4"/>
    <w:rsid w:val="004C7E4D"/>
    <w:rsid w:val="004D06E1"/>
    <w:rsid w:val="004D0A9F"/>
    <w:rsid w:val="004D0C85"/>
    <w:rsid w:val="004D6BA4"/>
    <w:rsid w:val="004E17A1"/>
    <w:rsid w:val="004E5B3B"/>
    <w:rsid w:val="004E695D"/>
    <w:rsid w:val="004E6F10"/>
    <w:rsid w:val="004F0B74"/>
    <w:rsid w:val="004F469E"/>
    <w:rsid w:val="004F49DE"/>
    <w:rsid w:val="004F5822"/>
    <w:rsid w:val="004F620B"/>
    <w:rsid w:val="004F7401"/>
    <w:rsid w:val="005050AE"/>
    <w:rsid w:val="00505C89"/>
    <w:rsid w:val="00514DA0"/>
    <w:rsid w:val="005154D8"/>
    <w:rsid w:val="00516B61"/>
    <w:rsid w:val="00520242"/>
    <w:rsid w:val="00520374"/>
    <w:rsid w:val="00523AEE"/>
    <w:rsid w:val="00523FA9"/>
    <w:rsid w:val="00524671"/>
    <w:rsid w:val="00530FBF"/>
    <w:rsid w:val="00532550"/>
    <w:rsid w:val="005339B7"/>
    <w:rsid w:val="00533BB1"/>
    <w:rsid w:val="00534397"/>
    <w:rsid w:val="005365E5"/>
    <w:rsid w:val="0053709F"/>
    <w:rsid w:val="005415CE"/>
    <w:rsid w:val="00542277"/>
    <w:rsid w:val="005452A6"/>
    <w:rsid w:val="005505D7"/>
    <w:rsid w:val="005554A8"/>
    <w:rsid w:val="00555C44"/>
    <w:rsid w:val="005636FC"/>
    <w:rsid w:val="00573843"/>
    <w:rsid w:val="00574AFE"/>
    <w:rsid w:val="00576C08"/>
    <w:rsid w:val="00577AC6"/>
    <w:rsid w:val="005808E9"/>
    <w:rsid w:val="00580D37"/>
    <w:rsid w:val="00582E94"/>
    <w:rsid w:val="0058799D"/>
    <w:rsid w:val="00590A6E"/>
    <w:rsid w:val="005974F4"/>
    <w:rsid w:val="005A073F"/>
    <w:rsid w:val="005A2034"/>
    <w:rsid w:val="005A4603"/>
    <w:rsid w:val="005A619E"/>
    <w:rsid w:val="005A6DB0"/>
    <w:rsid w:val="005A6E47"/>
    <w:rsid w:val="005B27FE"/>
    <w:rsid w:val="005B59FE"/>
    <w:rsid w:val="005B7DBD"/>
    <w:rsid w:val="005C1CBC"/>
    <w:rsid w:val="005C69D3"/>
    <w:rsid w:val="005D1FAF"/>
    <w:rsid w:val="005D1FE8"/>
    <w:rsid w:val="005D2D42"/>
    <w:rsid w:val="005D3892"/>
    <w:rsid w:val="005D410C"/>
    <w:rsid w:val="005D4243"/>
    <w:rsid w:val="005D79B0"/>
    <w:rsid w:val="005E6744"/>
    <w:rsid w:val="005F3429"/>
    <w:rsid w:val="005F3BD6"/>
    <w:rsid w:val="005F6CBA"/>
    <w:rsid w:val="0060392A"/>
    <w:rsid w:val="00605ADB"/>
    <w:rsid w:val="00605E64"/>
    <w:rsid w:val="00607BDB"/>
    <w:rsid w:val="00611A42"/>
    <w:rsid w:val="006122F6"/>
    <w:rsid w:val="0061283A"/>
    <w:rsid w:val="006129EF"/>
    <w:rsid w:val="00614A4E"/>
    <w:rsid w:val="00614E89"/>
    <w:rsid w:val="00615039"/>
    <w:rsid w:val="00617200"/>
    <w:rsid w:val="00623E40"/>
    <w:rsid w:val="006310B5"/>
    <w:rsid w:val="0063292E"/>
    <w:rsid w:val="00632A56"/>
    <w:rsid w:val="00632C57"/>
    <w:rsid w:val="00634139"/>
    <w:rsid w:val="00635C61"/>
    <w:rsid w:val="00635F5B"/>
    <w:rsid w:val="00640731"/>
    <w:rsid w:val="00640EA8"/>
    <w:rsid w:val="0064439C"/>
    <w:rsid w:val="00644A28"/>
    <w:rsid w:val="006551FD"/>
    <w:rsid w:val="006563F5"/>
    <w:rsid w:val="00660337"/>
    <w:rsid w:val="00660681"/>
    <w:rsid w:val="00665306"/>
    <w:rsid w:val="00667891"/>
    <w:rsid w:val="00667D9A"/>
    <w:rsid w:val="006741AE"/>
    <w:rsid w:val="00676388"/>
    <w:rsid w:val="0067661C"/>
    <w:rsid w:val="00677B2D"/>
    <w:rsid w:val="00680980"/>
    <w:rsid w:val="006831EE"/>
    <w:rsid w:val="006857DB"/>
    <w:rsid w:val="00686A9A"/>
    <w:rsid w:val="006911BC"/>
    <w:rsid w:val="00691367"/>
    <w:rsid w:val="0069141D"/>
    <w:rsid w:val="00693CD9"/>
    <w:rsid w:val="006A1B80"/>
    <w:rsid w:val="006A27BF"/>
    <w:rsid w:val="006A2B25"/>
    <w:rsid w:val="006A4933"/>
    <w:rsid w:val="006A4BA5"/>
    <w:rsid w:val="006B7672"/>
    <w:rsid w:val="006B7770"/>
    <w:rsid w:val="006B7BC7"/>
    <w:rsid w:val="006C06AD"/>
    <w:rsid w:val="006C1ABD"/>
    <w:rsid w:val="006C2C4B"/>
    <w:rsid w:val="006C2CA3"/>
    <w:rsid w:val="006C2F72"/>
    <w:rsid w:val="006C5EDA"/>
    <w:rsid w:val="006C6D82"/>
    <w:rsid w:val="006D2984"/>
    <w:rsid w:val="006D3C29"/>
    <w:rsid w:val="006E031B"/>
    <w:rsid w:val="006E104C"/>
    <w:rsid w:val="006E16CC"/>
    <w:rsid w:val="006E1CED"/>
    <w:rsid w:val="006E48A0"/>
    <w:rsid w:val="006E711B"/>
    <w:rsid w:val="006F09AC"/>
    <w:rsid w:val="006F09C5"/>
    <w:rsid w:val="006F0F78"/>
    <w:rsid w:val="006F13E3"/>
    <w:rsid w:val="006F20E1"/>
    <w:rsid w:val="006F6EE4"/>
    <w:rsid w:val="006F734C"/>
    <w:rsid w:val="00701E15"/>
    <w:rsid w:val="007030B7"/>
    <w:rsid w:val="0070595A"/>
    <w:rsid w:val="00710901"/>
    <w:rsid w:val="007124EA"/>
    <w:rsid w:val="00716B43"/>
    <w:rsid w:val="007227B7"/>
    <w:rsid w:val="00726605"/>
    <w:rsid w:val="0072664A"/>
    <w:rsid w:val="00730FA7"/>
    <w:rsid w:val="00731D0D"/>
    <w:rsid w:val="00734C62"/>
    <w:rsid w:val="0074133A"/>
    <w:rsid w:val="007419D9"/>
    <w:rsid w:val="00743C21"/>
    <w:rsid w:val="0074648A"/>
    <w:rsid w:val="0075044C"/>
    <w:rsid w:val="00756E1D"/>
    <w:rsid w:val="00756FEE"/>
    <w:rsid w:val="00762B42"/>
    <w:rsid w:val="00767C61"/>
    <w:rsid w:val="00767D27"/>
    <w:rsid w:val="00770A02"/>
    <w:rsid w:val="00774D06"/>
    <w:rsid w:val="00775252"/>
    <w:rsid w:val="00781685"/>
    <w:rsid w:val="00782EF6"/>
    <w:rsid w:val="007838FA"/>
    <w:rsid w:val="007845B0"/>
    <w:rsid w:val="00784F92"/>
    <w:rsid w:val="0079057A"/>
    <w:rsid w:val="007908D3"/>
    <w:rsid w:val="0079555D"/>
    <w:rsid w:val="00795A56"/>
    <w:rsid w:val="007A02A9"/>
    <w:rsid w:val="007A062C"/>
    <w:rsid w:val="007A4BF0"/>
    <w:rsid w:val="007B1A8C"/>
    <w:rsid w:val="007B327B"/>
    <w:rsid w:val="007B59A4"/>
    <w:rsid w:val="007B6557"/>
    <w:rsid w:val="007B6CAC"/>
    <w:rsid w:val="007C082D"/>
    <w:rsid w:val="007C23D1"/>
    <w:rsid w:val="007C2983"/>
    <w:rsid w:val="007C5BE5"/>
    <w:rsid w:val="007C5E76"/>
    <w:rsid w:val="007C5F9C"/>
    <w:rsid w:val="007C70DD"/>
    <w:rsid w:val="007D2BCD"/>
    <w:rsid w:val="007D4A39"/>
    <w:rsid w:val="007D62B7"/>
    <w:rsid w:val="007E15EA"/>
    <w:rsid w:val="007E1DAD"/>
    <w:rsid w:val="007E5C41"/>
    <w:rsid w:val="007E736E"/>
    <w:rsid w:val="007F6C43"/>
    <w:rsid w:val="00800416"/>
    <w:rsid w:val="00800753"/>
    <w:rsid w:val="00801240"/>
    <w:rsid w:val="00801FC1"/>
    <w:rsid w:val="00802C86"/>
    <w:rsid w:val="00805190"/>
    <w:rsid w:val="00806EF5"/>
    <w:rsid w:val="008077BD"/>
    <w:rsid w:val="00815D9F"/>
    <w:rsid w:val="00815FA8"/>
    <w:rsid w:val="0082031F"/>
    <w:rsid w:val="0082386D"/>
    <w:rsid w:val="00827133"/>
    <w:rsid w:val="008279FF"/>
    <w:rsid w:val="00830495"/>
    <w:rsid w:val="008307D3"/>
    <w:rsid w:val="00830B0C"/>
    <w:rsid w:val="008314BA"/>
    <w:rsid w:val="00832E10"/>
    <w:rsid w:val="00834B5A"/>
    <w:rsid w:val="008357B6"/>
    <w:rsid w:val="0084130A"/>
    <w:rsid w:val="00842A63"/>
    <w:rsid w:val="008459F6"/>
    <w:rsid w:val="008460B8"/>
    <w:rsid w:val="00846A38"/>
    <w:rsid w:val="00850880"/>
    <w:rsid w:val="00853ED5"/>
    <w:rsid w:val="00854CAB"/>
    <w:rsid w:val="0086025E"/>
    <w:rsid w:val="0086065C"/>
    <w:rsid w:val="008623D1"/>
    <w:rsid w:val="00862928"/>
    <w:rsid w:val="00864E31"/>
    <w:rsid w:val="00865CD9"/>
    <w:rsid w:val="008669E4"/>
    <w:rsid w:val="00870838"/>
    <w:rsid w:val="008748B1"/>
    <w:rsid w:val="00874A23"/>
    <w:rsid w:val="00880B64"/>
    <w:rsid w:val="00880DBE"/>
    <w:rsid w:val="00883FB0"/>
    <w:rsid w:val="00884AD4"/>
    <w:rsid w:val="00885015"/>
    <w:rsid w:val="00885675"/>
    <w:rsid w:val="00892C37"/>
    <w:rsid w:val="00892FDB"/>
    <w:rsid w:val="00893415"/>
    <w:rsid w:val="00893EEA"/>
    <w:rsid w:val="008943DE"/>
    <w:rsid w:val="0089624A"/>
    <w:rsid w:val="008969A6"/>
    <w:rsid w:val="00897750"/>
    <w:rsid w:val="00897DF0"/>
    <w:rsid w:val="008A3009"/>
    <w:rsid w:val="008B2DD5"/>
    <w:rsid w:val="008B6D8D"/>
    <w:rsid w:val="008B7158"/>
    <w:rsid w:val="008C027B"/>
    <w:rsid w:val="008C0BAD"/>
    <w:rsid w:val="008C2621"/>
    <w:rsid w:val="008C2B76"/>
    <w:rsid w:val="008C3161"/>
    <w:rsid w:val="008C7949"/>
    <w:rsid w:val="008C7CDA"/>
    <w:rsid w:val="008C7F68"/>
    <w:rsid w:val="008D7F9B"/>
    <w:rsid w:val="008E548E"/>
    <w:rsid w:val="008E764C"/>
    <w:rsid w:val="008E790D"/>
    <w:rsid w:val="008F4443"/>
    <w:rsid w:val="008F68CE"/>
    <w:rsid w:val="00900E0E"/>
    <w:rsid w:val="00901DC7"/>
    <w:rsid w:val="009055F5"/>
    <w:rsid w:val="00906F4B"/>
    <w:rsid w:val="0091020D"/>
    <w:rsid w:val="00910E44"/>
    <w:rsid w:val="009126C2"/>
    <w:rsid w:val="0091627C"/>
    <w:rsid w:val="00921C32"/>
    <w:rsid w:val="00924B91"/>
    <w:rsid w:val="00926DE8"/>
    <w:rsid w:val="0092739D"/>
    <w:rsid w:val="009300FC"/>
    <w:rsid w:val="0093138A"/>
    <w:rsid w:val="009402C1"/>
    <w:rsid w:val="00945B99"/>
    <w:rsid w:val="009526CF"/>
    <w:rsid w:val="00952762"/>
    <w:rsid w:val="00953EAD"/>
    <w:rsid w:val="00961BA9"/>
    <w:rsid w:val="0096468F"/>
    <w:rsid w:val="00965A0A"/>
    <w:rsid w:val="00967956"/>
    <w:rsid w:val="009708F2"/>
    <w:rsid w:val="00973A0B"/>
    <w:rsid w:val="00975C25"/>
    <w:rsid w:val="009848A4"/>
    <w:rsid w:val="00984BFC"/>
    <w:rsid w:val="0098584F"/>
    <w:rsid w:val="0098680A"/>
    <w:rsid w:val="00991B37"/>
    <w:rsid w:val="00994288"/>
    <w:rsid w:val="0099697B"/>
    <w:rsid w:val="0099716F"/>
    <w:rsid w:val="009A7118"/>
    <w:rsid w:val="009A7DB0"/>
    <w:rsid w:val="009B04D0"/>
    <w:rsid w:val="009B4FF6"/>
    <w:rsid w:val="009C06F3"/>
    <w:rsid w:val="009C099B"/>
    <w:rsid w:val="009C1672"/>
    <w:rsid w:val="009C2A27"/>
    <w:rsid w:val="009C3031"/>
    <w:rsid w:val="009D01E4"/>
    <w:rsid w:val="009D0AA4"/>
    <w:rsid w:val="009D2BEC"/>
    <w:rsid w:val="009D4D77"/>
    <w:rsid w:val="009D5105"/>
    <w:rsid w:val="009D7367"/>
    <w:rsid w:val="009E1796"/>
    <w:rsid w:val="009E2E6C"/>
    <w:rsid w:val="009E2EE7"/>
    <w:rsid w:val="009E51BB"/>
    <w:rsid w:val="009F090A"/>
    <w:rsid w:val="009F1579"/>
    <w:rsid w:val="009F32B5"/>
    <w:rsid w:val="009F3972"/>
    <w:rsid w:val="009F3DE2"/>
    <w:rsid w:val="009F514C"/>
    <w:rsid w:val="009F666F"/>
    <w:rsid w:val="009F7112"/>
    <w:rsid w:val="00A04208"/>
    <w:rsid w:val="00A04765"/>
    <w:rsid w:val="00A0491A"/>
    <w:rsid w:val="00A04F1F"/>
    <w:rsid w:val="00A058BC"/>
    <w:rsid w:val="00A14207"/>
    <w:rsid w:val="00A16123"/>
    <w:rsid w:val="00A16846"/>
    <w:rsid w:val="00A2034F"/>
    <w:rsid w:val="00A22948"/>
    <w:rsid w:val="00A22CE7"/>
    <w:rsid w:val="00A262E7"/>
    <w:rsid w:val="00A32DA3"/>
    <w:rsid w:val="00A33EE7"/>
    <w:rsid w:val="00A348A8"/>
    <w:rsid w:val="00A355ED"/>
    <w:rsid w:val="00A36306"/>
    <w:rsid w:val="00A367AF"/>
    <w:rsid w:val="00A36B12"/>
    <w:rsid w:val="00A448E5"/>
    <w:rsid w:val="00A44CEF"/>
    <w:rsid w:val="00A45AD1"/>
    <w:rsid w:val="00A4635E"/>
    <w:rsid w:val="00A52925"/>
    <w:rsid w:val="00A56CCD"/>
    <w:rsid w:val="00A57068"/>
    <w:rsid w:val="00A577BC"/>
    <w:rsid w:val="00A605F3"/>
    <w:rsid w:val="00A60A2D"/>
    <w:rsid w:val="00A61C9E"/>
    <w:rsid w:val="00A6203A"/>
    <w:rsid w:val="00A6786A"/>
    <w:rsid w:val="00A70D41"/>
    <w:rsid w:val="00A76443"/>
    <w:rsid w:val="00A7665F"/>
    <w:rsid w:val="00A76800"/>
    <w:rsid w:val="00A769C6"/>
    <w:rsid w:val="00A84EB2"/>
    <w:rsid w:val="00A87A89"/>
    <w:rsid w:val="00A87CDF"/>
    <w:rsid w:val="00A94729"/>
    <w:rsid w:val="00A97053"/>
    <w:rsid w:val="00AA0A25"/>
    <w:rsid w:val="00AA6958"/>
    <w:rsid w:val="00AB1885"/>
    <w:rsid w:val="00AB1B3D"/>
    <w:rsid w:val="00AB389D"/>
    <w:rsid w:val="00AB566F"/>
    <w:rsid w:val="00AC117F"/>
    <w:rsid w:val="00AC408D"/>
    <w:rsid w:val="00AD0A38"/>
    <w:rsid w:val="00AD15D1"/>
    <w:rsid w:val="00AD446E"/>
    <w:rsid w:val="00AD49CA"/>
    <w:rsid w:val="00AD4E04"/>
    <w:rsid w:val="00AE25C7"/>
    <w:rsid w:val="00AE35B6"/>
    <w:rsid w:val="00AE4783"/>
    <w:rsid w:val="00AF0B77"/>
    <w:rsid w:val="00AF6FEF"/>
    <w:rsid w:val="00B03892"/>
    <w:rsid w:val="00B069DE"/>
    <w:rsid w:val="00B12175"/>
    <w:rsid w:val="00B12297"/>
    <w:rsid w:val="00B135F5"/>
    <w:rsid w:val="00B13878"/>
    <w:rsid w:val="00B14530"/>
    <w:rsid w:val="00B158A2"/>
    <w:rsid w:val="00B160DE"/>
    <w:rsid w:val="00B22181"/>
    <w:rsid w:val="00B2791A"/>
    <w:rsid w:val="00B303A7"/>
    <w:rsid w:val="00B3256C"/>
    <w:rsid w:val="00B34C53"/>
    <w:rsid w:val="00B36D69"/>
    <w:rsid w:val="00B37150"/>
    <w:rsid w:val="00B42299"/>
    <w:rsid w:val="00B42A55"/>
    <w:rsid w:val="00B43F0B"/>
    <w:rsid w:val="00B5055C"/>
    <w:rsid w:val="00B50AA7"/>
    <w:rsid w:val="00B5239A"/>
    <w:rsid w:val="00B55F2A"/>
    <w:rsid w:val="00B56705"/>
    <w:rsid w:val="00B617D8"/>
    <w:rsid w:val="00B621D7"/>
    <w:rsid w:val="00B62AC6"/>
    <w:rsid w:val="00B643DA"/>
    <w:rsid w:val="00B65198"/>
    <w:rsid w:val="00B70A41"/>
    <w:rsid w:val="00B71220"/>
    <w:rsid w:val="00B82C5A"/>
    <w:rsid w:val="00B84839"/>
    <w:rsid w:val="00B856D3"/>
    <w:rsid w:val="00B86218"/>
    <w:rsid w:val="00B9503B"/>
    <w:rsid w:val="00B96BD9"/>
    <w:rsid w:val="00B96C28"/>
    <w:rsid w:val="00BA1C48"/>
    <w:rsid w:val="00BA7328"/>
    <w:rsid w:val="00BB086D"/>
    <w:rsid w:val="00BB0F82"/>
    <w:rsid w:val="00BB212F"/>
    <w:rsid w:val="00BB3F70"/>
    <w:rsid w:val="00BB68E3"/>
    <w:rsid w:val="00BC4C4F"/>
    <w:rsid w:val="00BC4F35"/>
    <w:rsid w:val="00BC591B"/>
    <w:rsid w:val="00BC644F"/>
    <w:rsid w:val="00BD11C7"/>
    <w:rsid w:val="00BD139D"/>
    <w:rsid w:val="00BE0782"/>
    <w:rsid w:val="00BE2E94"/>
    <w:rsid w:val="00BE3756"/>
    <w:rsid w:val="00BE6801"/>
    <w:rsid w:val="00BE68A8"/>
    <w:rsid w:val="00BF06A9"/>
    <w:rsid w:val="00BF1523"/>
    <w:rsid w:val="00BF198A"/>
    <w:rsid w:val="00BF2AD9"/>
    <w:rsid w:val="00BF2FF3"/>
    <w:rsid w:val="00BF52E7"/>
    <w:rsid w:val="00BF627A"/>
    <w:rsid w:val="00C00FF2"/>
    <w:rsid w:val="00C03ABC"/>
    <w:rsid w:val="00C0491B"/>
    <w:rsid w:val="00C05D7D"/>
    <w:rsid w:val="00C0778E"/>
    <w:rsid w:val="00C10173"/>
    <w:rsid w:val="00C1112E"/>
    <w:rsid w:val="00C11F67"/>
    <w:rsid w:val="00C12AA1"/>
    <w:rsid w:val="00C15063"/>
    <w:rsid w:val="00C167BC"/>
    <w:rsid w:val="00C16DD9"/>
    <w:rsid w:val="00C17FF5"/>
    <w:rsid w:val="00C20AD4"/>
    <w:rsid w:val="00C212A0"/>
    <w:rsid w:val="00C21961"/>
    <w:rsid w:val="00C30BA1"/>
    <w:rsid w:val="00C315D1"/>
    <w:rsid w:val="00C319B4"/>
    <w:rsid w:val="00C31E41"/>
    <w:rsid w:val="00C32EE6"/>
    <w:rsid w:val="00C34A26"/>
    <w:rsid w:val="00C37F28"/>
    <w:rsid w:val="00C422C0"/>
    <w:rsid w:val="00C45A5D"/>
    <w:rsid w:val="00C470BD"/>
    <w:rsid w:val="00C54380"/>
    <w:rsid w:val="00C5569D"/>
    <w:rsid w:val="00C61A78"/>
    <w:rsid w:val="00C62740"/>
    <w:rsid w:val="00C63933"/>
    <w:rsid w:val="00C639C6"/>
    <w:rsid w:val="00C6505C"/>
    <w:rsid w:val="00C65684"/>
    <w:rsid w:val="00C70468"/>
    <w:rsid w:val="00C72507"/>
    <w:rsid w:val="00C73C87"/>
    <w:rsid w:val="00C85FB1"/>
    <w:rsid w:val="00C87F02"/>
    <w:rsid w:val="00C916D8"/>
    <w:rsid w:val="00C92516"/>
    <w:rsid w:val="00C93BCB"/>
    <w:rsid w:val="00C93EE3"/>
    <w:rsid w:val="00C975C0"/>
    <w:rsid w:val="00CA0C32"/>
    <w:rsid w:val="00CA0F90"/>
    <w:rsid w:val="00CA2863"/>
    <w:rsid w:val="00CA31C2"/>
    <w:rsid w:val="00CA42AD"/>
    <w:rsid w:val="00CA4397"/>
    <w:rsid w:val="00CA4BCB"/>
    <w:rsid w:val="00CA4CE0"/>
    <w:rsid w:val="00CB5F44"/>
    <w:rsid w:val="00CB6DD9"/>
    <w:rsid w:val="00CC037D"/>
    <w:rsid w:val="00CC51AB"/>
    <w:rsid w:val="00CC57F7"/>
    <w:rsid w:val="00CC5CB1"/>
    <w:rsid w:val="00CC62ED"/>
    <w:rsid w:val="00CC7E71"/>
    <w:rsid w:val="00CD05A4"/>
    <w:rsid w:val="00CD35D5"/>
    <w:rsid w:val="00CD6C95"/>
    <w:rsid w:val="00CE4673"/>
    <w:rsid w:val="00CE4F0A"/>
    <w:rsid w:val="00CE551B"/>
    <w:rsid w:val="00CE5DB9"/>
    <w:rsid w:val="00CE63C8"/>
    <w:rsid w:val="00CF0095"/>
    <w:rsid w:val="00CF09EB"/>
    <w:rsid w:val="00CF6D2A"/>
    <w:rsid w:val="00CF6E1A"/>
    <w:rsid w:val="00CF71FA"/>
    <w:rsid w:val="00CF776C"/>
    <w:rsid w:val="00D01890"/>
    <w:rsid w:val="00D018FD"/>
    <w:rsid w:val="00D07524"/>
    <w:rsid w:val="00D112F7"/>
    <w:rsid w:val="00D1268D"/>
    <w:rsid w:val="00D12F4F"/>
    <w:rsid w:val="00D16261"/>
    <w:rsid w:val="00D17D1D"/>
    <w:rsid w:val="00D20706"/>
    <w:rsid w:val="00D23CA1"/>
    <w:rsid w:val="00D251CE"/>
    <w:rsid w:val="00D2602E"/>
    <w:rsid w:val="00D30471"/>
    <w:rsid w:val="00D32284"/>
    <w:rsid w:val="00D32E36"/>
    <w:rsid w:val="00D4589F"/>
    <w:rsid w:val="00D47004"/>
    <w:rsid w:val="00D54C9E"/>
    <w:rsid w:val="00D6076A"/>
    <w:rsid w:val="00D62C1D"/>
    <w:rsid w:val="00D71BCF"/>
    <w:rsid w:val="00D72340"/>
    <w:rsid w:val="00D727D7"/>
    <w:rsid w:val="00D753E9"/>
    <w:rsid w:val="00D763BE"/>
    <w:rsid w:val="00D81170"/>
    <w:rsid w:val="00D81229"/>
    <w:rsid w:val="00D86878"/>
    <w:rsid w:val="00D87104"/>
    <w:rsid w:val="00D923C6"/>
    <w:rsid w:val="00D94725"/>
    <w:rsid w:val="00D9752E"/>
    <w:rsid w:val="00DA04F1"/>
    <w:rsid w:val="00DA0ADD"/>
    <w:rsid w:val="00DA2CF2"/>
    <w:rsid w:val="00DA6E12"/>
    <w:rsid w:val="00DA754F"/>
    <w:rsid w:val="00DA78FD"/>
    <w:rsid w:val="00DB1A82"/>
    <w:rsid w:val="00DB32BD"/>
    <w:rsid w:val="00DB4DC3"/>
    <w:rsid w:val="00DB7C6F"/>
    <w:rsid w:val="00DC0107"/>
    <w:rsid w:val="00DC3AB6"/>
    <w:rsid w:val="00DC6BF6"/>
    <w:rsid w:val="00DC6DE7"/>
    <w:rsid w:val="00DD0677"/>
    <w:rsid w:val="00DD18C5"/>
    <w:rsid w:val="00DD4A83"/>
    <w:rsid w:val="00DD7F38"/>
    <w:rsid w:val="00DE5410"/>
    <w:rsid w:val="00DF417D"/>
    <w:rsid w:val="00DF5C21"/>
    <w:rsid w:val="00E0382B"/>
    <w:rsid w:val="00E03FD9"/>
    <w:rsid w:val="00E07C7B"/>
    <w:rsid w:val="00E11B1F"/>
    <w:rsid w:val="00E123ED"/>
    <w:rsid w:val="00E12609"/>
    <w:rsid w:val="00E13AEB"/>
    <w:rsid w:val="00E157F7"/>
    <w:rsid w:val="00E1756A"/>
    <w:rsid w:val="00E17F28"/>
    <w:rsid w:val="00E2003D"/>
    <w:rsid w:val="00E20385"/>
    <w:rsid w:val="00E20E0B"/>
    <w:rsid w:val="00E24DCE"/>
    <w:rsid w:val="00E31885"/>
    <w:rsid w:val="00E34121"/>
    <w:rsid w:val="00E343DA"/>
    <w:rsid w:val="00E34ABD"/>
    <w:rsid w:val="00E34E3C"/>
    <w:rsid w:val="00E408E1"/>
    <w:rsid w:val="00E41E66"/>
    <w:rsid w:val="00E42272"/>
    <w:rsid w:val="00E43C87"/>
    <w:rsid w:val="00E46580"/>
    <w:rsid w:val="00E472A6"/>
    <w:rsid w:val="00E4748A"/>
    <w:rsid w:val="00E5648B"/>
    <w:rsid w:val="00E60577"/>
    <w:rsid w:val="00E60E80"/>
    <w:rsid w:val="00E62DD9"/>
    <w:rsid w:val="00E6316C"/>
    <w:rsid w:val="00E66478"/>
    <w:rsid w:val="00E67A00"/>
    <w:rsid w:val="00E70449"/>
    <w:rsid w:val="00E706B9"/>
    <w:rsid w:val="00E7159F"/>
    <w:rsid w:val="00E71AA0"/>
    <w:rsid w:val="00E767C6"/>
    <w:rsid w:val="00E8236A"/>
    <w:rsid w:val="00E82966"/>
    <w:rsid w:val="00E82D1A"/>
    <w:rsid w:val="00E92E09"/>
    <w:rsid w:val="00EA6CC0"/>
    <w:rsid w:val="00EB41FB"/>
    <w:rsid w:val="00EB4540"/>
    <w:rsid w:val="00EB4A54"/>
    <w:rsid w:val="00EB5357"/>
    <w:rsid w:val="00EB55A2"/>
    <w:rsid w:val="00EC097F"/>
    <w:rsid w:val="00EC5403"/>
    <w:rsid w:val="00EC5C8C"/>
    <w:rsid w:val="00EC5F3D"/>
    <w:rsid w:val="00ED11A7"/>
    <w:rsid w:val="00ED2B07"/>
    <w:rsid w:val="00EE0418"/>
    <w:rsid w:val="00EE0B14"/>
    <w:rsid w:val="00EE0C55"/>
    <w:rsid w:val="00EE2724"/>
    <w:rsid w:val="00EE5D15"/>
    <w:rsid w:val="00EE71F4"/>
    <w:rsid w:val="00EF0569"/>
    <w:rsid w:val="00EF0C8A"/>
    <w:rsid w:val="00EF1D90"/>
    <w:rsid w:val="00EF22A6"/>
    <w:rsid w:val="00EF2A1F"/>
    <w:rsid w:val="00EF3421"/>
    <w:rsid w:val="00EF3B21"/>
    <w:rsid w:val="00EF41FE"/>
    <w:rsid w:val="00EF5484"/>
    <w:rsid w:val="00EF59F1"/>
    <w:rsid w:val="00F00B7F"/>
    <w:rsid w:val="00F011C1"/>
    <w:rsid w:val="00F02BD8"/>
    <w:rsid w:val="00F04AAA"/>
    <w:rsid w:val="00F10F1B"/>
    <w:rsid w:val="00F114A0"/>
    <w:rsid w:val="00F11B22"/>
    <w:rsid w:val="00F13A53"/>
    <w:rsid w:val="00F15077"/>
    <w:rsid w:val="00F170B5"/>
    <w:rsid w:val="00F17F06"/>
    <w:rsid w:val="00F2010E"/>
    <w:rsid w:val="00F21467"/>
    <w:rsid w:val="00F23327"/>
    <w:rsid w:val="00F24682"/>
    <w:rsid w:val="00F24D01"/>
    <w:rsid w:val="00F24F34"/>
    <w:rsid w:val="00F321C8"/>
    <w:rsid w:val="00F3588E"/>
    <w:rsid w:val="00F365EB"/>
    <w:rsid w:val="00F3714F"/>
    <w:rsid w:val="00F371A5"/>
    <w:rsid w:val="00F40633"/>
    <w:rsid w:val="00F45BAC"/>
    <w:rsid w:val="00F46C16"/>
    <w:rsid w:val="00F4706A"/>
    <w:rsid w:val="00F47E81"/>
    <w:rsid w:val="00F524A9"/>
    <w:rsid w:val="00F53856"/>
    <w:rsid w:val="00F56973"/>
    <w:rsid w:val="00F602B4"/>
    <w:rsid w:val="00F61A26"/>
    <w:rsid w:val="00F62BA6"/>
    <w:rsid w:val="00F6462D"/>
    <w:rsid w:val="00F654C0"/>
    <w:rsid w:val="00F66C52"/>
    <w:rsid w:val="00F728B3"/>
    <w:rsid w:val="00F75039"/>
    <w:rsid w:val="00F824AA"/>
    <w:rsid w:val="00F839A9"/>
    <w:rsid w:val="00F84A44"/>
    <w:rsid w:val="00F85ACA"/>
    <w:rsid w:val="00F869B5"/>
    <w:rsid w:val="00F91443"/>
    <w:rsid w:val="00F91D3A"/>
    <w:rsid w:val="00F92906"/>
    <w:rsid w:val="00F95080"/>
    <w:rsid w:val="00F96A78"/>
    <w:rsid w:val="00FA2DDF"/>
    <w:rsid w:val="00FA4045"/>
    <w:rsid w:val="00FA6D54"/>
    <w:rsid w:val="00FB0C2C"/>
    <w:rsid w:val="00FB1A18"/>
    <w:rsid w:val="00FB63C7"/>
    <w:rsid w:val="00FB7936"/>
    <w:rsid w:val="00FB7ED6"/>
    <w:rsid w:val="00FC15E7"/>
    <w:rsid w:val="00FC1C26"/>
    <w:rsid w:val="00FC3C3A"/>
    <w:rsid w:val="00FD2A6C"/>
    <w:rsid w:val="00FD518B"/>
    <w:rsid w:val="00FD654B"/>
    <w:rsid w:val="00FD6E13"/>
    <w:rsid w:val="00FD7259"/>
    <w:rsid w:val="00FD7EC2"/>
    <w:rsid w:val="00FE02BF"/>
    <w:rsid w:val="00FE0E97"/>
    <w:rsid w:val="00FE28D1"/>
    <w:rsid w:val="00FE2FEB"/>
    <w:rsid w:val="00FE3A80"/>
    <w:rsid w:val="00FE4C29"/>
    <w:rsid w:val="00FE7087"/>
    <w:rsid w:val="00FF34AA"/>
    <w:rsid w:val="00FF4440"/>
    <w:rsid w:val="00FF4658"/>
    <w:rsid w:val="00FF5B56"/>
    <w:rsid w:val="00FF5DD0"/>
    <w:rsid w:val="00FF63A0"/>
    <w:rsid w:val="00FF6646"/>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3C069BE"/>
  <w15:docId w15:val="{D42EA001-AC44-45AC-BA69-19AB9D9C3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val="en-US"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US"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US"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US"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58799D"/>
    <w:rPr>
      <w:sz w:val="16"/>
      <w:szCs w:val="16"/>
    </w:rPr>
  </w:style>
  <w:style w:type="paragraph" w:styleId="Kommentartext">
    <w:name w:val="annotation text"/>
    <w:basedOn w:val="Standard"/>
    <w:link w:val="KommentartextZchn"/>
    <w:uiPriority w:val="99"/>
    <w:semiHidden/>
    <w:unhideWhenUsed/>
    <w:rsid w:val="0058799D"/>
    <w:rPr>
      <w:szCs w:val="20"/>
    </w:rPr>
  </w:style>
  <w:style w:type="character" w:customStyle="1" w:styleId="KommentartextZchn">
    <w:name w:val="Kommentartext Zchn"/>
    <w:basedOn w:val="Absatz-Standardschriftart"/>
    <w:link w:val="Kommentartext"/>
    <w:uiPriority w:val="99"/>
    <w:semiHidden/>
    <w:rsid w:val="0058799D"/>
    <w:rPr>
      <w:rFonts w:ascii="Batang" w:eastAsia="Batang" w:hAnsi="Times New Roman" w:cs="Times New Roman"/>
      <w:kern w:val="2"/>
      <w:sz w:val="20"/>
      <w:szCs w:val="20"/>
      <w:lang w:val="en-US" w:eastAsia="ko-KR"/>
    </w:rPr>
  </w:style>
  <w:style w:type="paragraph" w:styleId="Kommentarthema">
    <w:name w:val="annotation subject"/>
    <w:basedOn w:val="Kommentartext"/>
    <w:next w:val="Kommentartext"/>
    <w:link w:val="KommentarthemaZchn"/>
    <w:uiPriority w:val="99"/>
    <w:semiHidden/>
    <w:unhideWhenUsed/>
    <w:rsid w:val="0058799D"/>
    <w:rPr>
      <w:b/>
      <w:bCs/>
    </w:rPr>
  </w:style>
  <w:style w:type="character" w:customStyle="1" w:styleId="KommentarthemaZchn">
    <w:name w:val="Kommentarthema Zchn"/>
    <w:basedOn w:val="KommentartextZchn"/>
    <w:link w:val="Kommentarthema"/>
    <w:uiPriority w:val="99"/>
    <w:semiHidden/>
    <w:rsid w:val="0058799D"/>
    <w:rPr>
      <w:rFonts w:ascii="Batang" w:eastAsia="Batang" w:hAnsi="Times New Roman" w:cs="Times New Roman"/>
      <w:b/>
      <w:bCs/>
      <w:kern w:val="2"/>
      <w:sz w:val="20"/>
      <w:szCs w:val="20"/>
      <w:lang w:val="en-US" w:eastAsia="ko-KR"/>
    </w:rPr>
  </w:style>
  <w:style w:type="paragraph" w:styleId="berarbeitung">
    <w:name w:val="Revision"/>
    <w:hidden/>
    <w:uiPriority w:val="99"/>
    <w:semiHidden/>
    <w:rsid w:val="007A4BF0"/>
    <w:pPr>
      <w:spacing w:after="0" w:line="240" w:lineRule="auto"/>
    </w:pPr>
    <w:rPr>
      <w:rFonts w:ascii="Batang" w:eastAsia="Batang" w:hAnsi="Times New Roman" w:cs="Times New Roman"/>
      <w:kern w:val="2"/>
      <w:sz w:val="20"/>
      <w:szCs w:val="24"/>
      <w:lang w:val="en-US" w:eastAsia="ko-KR"/>
    </w:rPr>
  </w:style>
  <w:style w:type="paragraph" w:styleId="Listenabsatz">
    <w:name w:val="List Paragraph"/>
    <w:basedOn w:val="Standard"/>
    <w:uiPriority w:val="34"/>
    <w:qFormat/>
    <w:rsid w:val="002741B2"/>
    <w:pPr>
      <w:ind w:left="720"/>
      <w:contextualSpacing/>
    </w:pPr>
  </w:style>
  <w:style w:type="character" w:styleId="NichtaufgelsteErwhnung">
    <w:name w:val="Unresolved Mention"/>
    <w:basedOn w:val="Absatz-Standardschriftart"/>
    <w:uiPriority w:val="99"/>
    <w:semiHidden/>
    <w:unhideWhenUsed/>
    <w:rsid w:val="004F49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15880">
      <w:bodyDiv w:val="1"/>
      <w:marLeft w:val="0"/>
      <w:marRight w:val="0"/>
      <w:marTop w:val="0"/>
      <w:marBottom w:val="0"/>
      <w:divBdr>
        <w:top w:val="none" w:sz="0" w:space="0" w:color="auto"/>
        <w:left w:val="none" w:sz="0" w:space="0" w:color="auto"/>
        <w:bottom w:val="none" w:sz="0" w:space="0" w:color="auto"/>
        <w:right w:val="none" w:sz="0" w:space="0" w:color="auto"/>
      </w:divBdr>
    </w:div>
    <w:div w:id="384373088">
      <w:bodyDiv w:val="1"/>
      <w:marLeft w:val="0"/>
      <w:marRight w:val="0"/>
      <w:marTop w:val="0"/>
      <w:marBottom w:val="0"/>
      <w:divBdr>
        <w:top w:val="none" w:sz="0" w:space="0" w:color="auto"/>
        <w:left w:val="none" w:sz="0" w:space="0" w:color="auto"/>
        <w:bottom w:val="none" w:sz="0" w:space="0" w:color="auto"/>
        <w:right w:val="none" w:sz="0" w:space="0" w:color="auto"/>
      </w:divBdr>
    </w:div>
    <w:div w:id="569770124">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996226608">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kinzer@hankookreifen.d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ankooktire.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ankooktire-mediacenter.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riedel@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Solenne Peltier</DisplayName>
        <AccountId>737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759066-AE19-4A3A-846A-3027720C9335}">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customXml/itemProps2.xml><?xml version="1.0" encoding="utf-8"?>
<ds:datastoreItem xmlns:ds="http://schemas.openxmlformats.org/officeDocument/2006/customXml" ds:itemID="{C7CCE66E-7EE7-4572-871E-6BC8FDEC45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DC63B9-9C3A-4418-A43F-695BB95DC70F}">
  <ds:schemaRefs>
    <ds:schemaRef ds:uri="http://schemas.openxmlformats.org/officeDocument/2006/bibliography"/>
  </ds:schemaRefs>
</ds:datastoreItem>
</file>

<file path=customXml/itemProps4.xml><?xml version="1.0" encoding="utf-8"?>
<ds:datastoreItem xmlns:ds="http://schemas.openxmlformats.org/officeDocument/2006/customXml" ds:itemID="{31B1D3EA-1414-45B7-969A-3B02DFA5C5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2</Words>
  <Characters>4361</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043</CharactersWithSpaces>
  <SharedDoc>false</SharedDoc>
  <HLinks>
    <vt:vector size="30"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cp:lastModifiedBy>Karoline Gabriel</cp:lastModifiedBy>
  <cp:revision>8</cp:revision>
  <cp:lastPrinted>2020-01-16T02:38:00Z</cp:lastPrinted>
  <dcterms:created xsi:type="dcterms:W3CDTF">2020-09-28T13:47:00Z</dcterms:created>
  <dcterms:modified xsi:type="dcterms:W3CDTF">2020-09-3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